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F0F022" w14:textId="77777777" w:rsidR="00D13881" w:rsidRPr="00D13881" w:rsidRDefault="00D13881" w:rsidP="00A36CF1">
      <w:pPr>
        <w:pStyle w:val="Title"/>
        <w:spacing w:after="240"/>
        <w:jc w:val="center"/>
        <w:rPr>
          <w:rFonts w:asciiTheme="minorHAnsi" w:hAnsiTheme="minorHAnsi" w:cstheme="minorHAnsi"/>
          <w:sz w:val="24"/>
          <w:szCs w:val="24"/>
        </w:rPr>
      </w:pPr>
    </w:p>
    <w:p w14:paraId="567A9EFF" w14:textId="726DE4D7" w:rsidR="00EF13E3" w:rsidRPr="00D13881" w:rsidRDefault="00F2435B" w:rsidP="00A36CF1">
      <w:pPr>
        <w:pStyle w:val="Title"/>
        <w:spacing w:after="240"/>
        <w:jc w:val="center"/>
        <w:rPr>
          <w:rFonts w:asciiTheme="minorHAnsi" w:hAnsiTheme="minorHAnsi" w:cstheme="minorHAnsi"/>
          <w:sz w:val="28"/>
          <w:szCs w:val="28"/>
        </w:rPr>
      </w:pPr>
      <w:r w:rsidRPr="00D13881">
        <w:rPr>
          <w:rFonts w:asciiTheme="minorHAnsi" w:hAnsiTheme="minorHAnsi" w:cstheme="minorHAnsi"/>
          <w:sz w:val="28"/>
          <w:szCs w:val="28"/>
        </w:rPr>
        <w:t>Client Consultation</w:t>
      </w:r>
      <w:r w:rsidR="00E6627C" w:rsidRPr="00D13881">
        <w:rPr>
          <w:rFonts w:asciiTheme="minorHAnsi" w:hAnsiTheme="minorHAnsi" w:cstheme="minorHAnsi"/>
          <w:sz w:val="28"/>
          <w:szCs w:val="28"/>
        </w:rPr>
        <w:t xml:space="preserve"> Form</w:t>
      </w:r>
    </w:p>
    <w:p w14:paraId="1979A32B" w14:textId="24D54DBD" w:rsidR="006858C7" w:rsidRPr="00D13881" w:rsidRDefault="00D13881" w:rsidP="006858C7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Therapist</w:t>
      </w:r>
      <w:r w:rsidRPr="00D13881">
        <w:rPr>
          <w:rFonts w:cstheme="minorHAnsi"/>
          <w:b/>
          <w:bCs/>
          <w:sz w:val="24"/>
          <w:szCs w:val="24"/>
        </w:rPr>
        <w:t xml:space="preserve">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8334"/>
      </w:tblGrid>
      <w:tr w:rsidR="00BF6079" w:rsidRPr="00D13881" w14:paraId="2F249802" w14:textId="77777777" w:rsidTr="00D13881">
        <w:trPr>
          <w:trHeight w:val="531"/>
        </w:trPr>
        <w:tc>
          <w:tcPr>
            <w:tcW w:w="212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7AC0B8D9" w14:textId="7A37B746" w:rsidR="00BF6079" w:rsidRPr="00D13881" w:rsidRDefault="00BF6079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ourse:</w:t>
            </w:r>
          </w:p>
        </w:tc>
        <w:tc>
          <w:tcPr>
            <w:tcW w:w="8334" w:type="dxa"/>
            <w:tcMar>
              <w:top w:w="85" w:type="dxa"/>
              <w:bottom w:w="85" w:type="dxa"/>
            </w:tcMar>
            <w:vAlign w:val="center"/>
          </w:tcPr>
          <w:p w14:paraId="4E80680D" w14:textId="31312882" w:rsidR="00BF6079" w:rsidRPr="00D13881" w:rsidRDefault="00A654E2" w:rsidP="00D13881">
            <w:pPr>
              <w:rPr>
                <w:rFonts w:cstheme="minorHAnsi"/>
              </w:rPr>
            </w:pPr>
            <w:r>
              <w:rPr>
                <w:rFonts w:cstheme="minorHAnsi"/>
              </w:rPr>
              <w:t>INDIAN HEAD</w:t>
            </w:r>
            <w:r w:rsidR="00A36CF1" w:rsidRPr="00D13881">
              <w:rPr>
                <w:rFonts w:cstheme="minorHAnsi"/>
              </w:rPr>
              <w:t xml:space="preserve"> MASSAGE</w:t>
            </w:r>
          </w:p>
        </w:tc>
      </w:tr>
      <w:tr w:rsidR="006858C7" w:rsidRPr="00D13881" w14:paraId="2842B705" w14:textId="77777777" w:rsidTr="00D13881">
        <w:trPr>
          <w:trHeight w:val="531"/>
        </w:trPr>
        <w:tc>
          <w:tcPr>
            <w:tcW w:w="212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3582E3ED" w14:textId="77777777" w:rsidR="006858C7" w:rsidRPr="00D13881" w:rsidRDefault="006858C7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entre name:</w:t>
            </w:r>
          </w:p>
        </w:tc>
        <w:tc>
          <w:tcPr>
            <w:tcW w:w="8334" w:type="dxa"/>
            <w:tcMar>
              <w:top w:w="85" w:type="dxa"/>
              <w:bottom w:w="85" w:type="dxa"/>
            </w:tcMar>
            <w:vAlign w:val="center"/>
          </w:tcPr>
          <w:p w14:paraId="796EBC82" w14:textId="136C7B1B" w:rsidR="006858C7" w:rsidRPr="00D13881" w:rsidRDefault="00CE1BD0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BRIGHTON SCHOOL OF MASSAGE</w:t>
            </w:r>
          </w:p>
        </w:tc>
      </w:tr>
      <w:tr w:rsidR="006858C7" w:rsidRPr="00D13881" w14:paraId="55C78BAA" w14:textId="77777777" w:rsidTr="00D13881">
        <w:trPr>
          <w:trHeight w:val="770"/>
        </w:trPr>
        <w:tc>
          <w:tcPr>
            <w:tcW w:w="212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263E23B2" w14:textId="208199BB" w:rsidR="006858C7" w:rsidRPr="00D13881" w:rsidRDefault="00D13881" w:rsidP="00D1388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earner (Therapist)</w:t>
            </w:r>
            <w:r w:rsidR="006858C7" w:rsidRPr="00D13881">
              <w:rPr>
                <w:rFonts w:cstheme="minorHAnsi"/>
                <w:b/>
              </w:rPr>
              <w:t xml:space="preserve"> name:</w:t>
            </w:r>
          </w:p>
        </w:tc>
        <w:tc>
          <w:tcPr>
            <w:tcW w:w="8334" w:type="dxa"/>
            <w:tcMar>
              <w:top w:w="85" w:type="dxa"/>
              <w:bottom w:w="85" w:type="dxa"/>
            </w:tcMar>
            <w:vAlign w:val="center"/>
          </w:tcPr>
          <w:p w14:paraId="38EC2155" w14:textId="77777777" w:rsidR="006858C7" w:rsidRPr="00D13881" w:rsidRDefault="006858C7" w:rsidP="00D13881">
            <w:pPr>
              <w:rPr>
                <w:rFonts w:cstheme="minorHAnsi"/>
              </w:rPr>
            </w:pPr>
          </w:p>
        </w:tc>
      </w:tr>
    </w:tbl>
    <w:p w14:paraId="398EDFF3" w14:textId="583B7F26" w:rsidR="006858C7" w:rsidRPr="00D13881" w:rsidRDefault="006858C7" w:rsidP="005A6E9B">
      <w:pPr>
        <w:rPr>
          <w:rFonts w:cstheme="minorHAnsi"/>
        </w:rPr>
      </w:pPr>
    </w:p>
    <w:p w14:paraId="7D89B589" w14:textId="0C6EFAB5" w:rsidR="0010345E" w:rsidRPr="00D13881" w:rsidRDefault="00BF6079" w:rsidP="005A6E9B">
      <w:pPr>
        <w:rPr>
          <w:rFonts w:cstheme="minorHAnsi"/>
          <w:b/>
          <w:bCs/>
        </w:rPr>
      </w:pPr>
      <w:r w:rsidRPr="00D13881">
        <w:rPr>
          <w:rFonts w:cstheme="minorHAnsi"/>
          <w:b/>
          <w:bCs/>
          <w:sz w:val="24"/>
          <w:szCs w:val="24"/>
        </w:rPr>
        <w:t>Client Consult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992"/>
        <w:gridCol w:w="7342"/>
      </w:tblGrid>
      <w:tr w:rsidR="006858C7" w:rsidRPr="00D13881" w14:paraId="40FFDD2F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39324F82" w14:textId="178202A6" w:rsidR="006858C7" w:rsidRPr="00D13881" w:rsidRDefault="006858C7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 xml:space="preserve">Client </w:t>
            </w:r>
            <w:r w:rsidR="005217CA" w:rsidRPr="00D13881">
              <w:rPr>
                <w:rFonts w:cstheme="minorHAnsi"/>
                <w:b/>
              </w:rPr>
              <w:t>name/code</w:t>
            </w:r>
          </w:p>
        </w:tc>
        <w:tc>
          <w:tcPr>
            <w:tcW w:w="8334" w:type="dxa"/>
            <w:gridSpan w:val="2"/>
            <w:tcMar>
              <w:top w:w="85" w:type="dxa"/>
              <w:bottom w:w="85" w:type="dxa"/>
            </w:tcMar>
          </w:tcPr>
          <w:p w14:paraId="5A210D16" w14:textId="77777777" w:rsidR="006858C7" w:rsidRPr="00D13881" w:rsidRDefault="006858C7" w:rsidP="00A61D0B">
            <w:pPr>
              <w:rPr>
                <w:rFonts w:cstheme="minorHAnsi"/>
              </w:rPr>
            </w:pPr>
          </w:p>
        </w:tc>
      </w:tr>
      <w:tr w:rsidR="004E0103" w:rsidRPr="00D13881" w14:paraId="4F2E6B79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32D525E6" w14:textId="20E54B2F" w:rsidR="004E0103" w:rsidRPr="00D13881" w:rsidRDefault="004E0103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Address</w:t>
            </w:r>
          </w:p>
        </w:tc>
        <w:tc>
          <w:tcPr>
            <w:tcW w:w="8334" w:type="dxa"/>
            <w:gridSpan w:val="2"/>
            <w:tcMar>
              <w:top w:w="85" w:type="dxa"/>
              <w:bottom w:w="85" w:type="dxa"/>
            </w:tcMar>
          </w:tcPr>
          <w:p w14:paraId="5E43194C" w14:textId="77777777" w:rsidR="004E0103" w:rsidRPr="00D13881" w:rsidRDefault="004E0103" w:rsidP="00D13881">
            <w:pPr>
              <w:rPr>
                <w:rFonts w:cstheme="minorHAnsi"/>
              </w:rPr>
            </w:pPr>
          </w:p>
        </w:tc>
      </w:tr>
      <w:tr w:rsidR="004E0103" w:rsidRPr="00D13881" w14:paraId="38D85392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42DDEC41" w14:textId="1473287F" w:rsidR="004E0103" w:rsidRPr="00D13881" w:rsidRDefault="004E0103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Profession</w:t>
            </w:r>
          </w:p>
        </w:tc>
        <w:tc>
          <w:tcPr>
            <w:tcW w:w="8334" w:type="dxa"/>
            <w:gridSpan w:val="2"/>
            <w:tcMar>
              <w:top w:w="85" w:type="dxa"/>
              <w:bottom w:w="85" w:type="dxa"/>
            </w:tcMar>
          </w:tcPr>
          <w:p w14:paraId="56BD57A6" w14:textId="77777777" w:rsidR="004E0103" w:rsidRPr="00D13881" w:rsidRDefault="004E0103" w:rsidP="00A61D0B">
            <w:pPr>
              <w:rPr>
                <w:rFonts w:cstheme="minorHAnsi"/>
              </w:rPr>
            </w:pPr>
          </w:p>
        </w:tc>
      </w:tr>
      <w:tr w:rsidR="004E0103" w:rsidRPr="00D13881" w14:paraId="37220A28" w14:textId="77777777" w:rsidTr="00D13881">
        <w:trPr>
          <w:trHeight w:val="537"/>
        </w:trPr>
        <w:tc>
          <w:tcPr>
            <w:tcW w:w="2122" w:type="dxa"/>
            <w:vMerge w:val="restart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5E0AE0D4" w14:textId="1851431F" w:rsidR="004E0103" w:rsidRPr="00D13881" w:rsidRDefault="004E0103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 xml:space="preserve">Telephone </w:t>
            </w:r>
            <w:r w:rsidR="00D13881" w:rsidRPr="00D13881">
              <w:rPr>
                <w:rFonts w:cstheme="minorHAnsi"/>
                <w:b/>
              </w:rPr>
              <w:t>N</w:t>
            </w:r>
            <w:r w:rsidRPr="00D13881">
              <w:rPr>
                <w:rFonts w:cstheme="minorHAnsi"/>
                <w:b/>
              </w:rPr>
              <w:t>umber</w:t>
            </w:r>
          </w:p>
        </w:tc>
        <w:tc>
          <w:tcPr>
            <w:tcW w:w="99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62600838" w14:textId="57B08A10" w:rsidR="004E0103" w:rsidRPr="00D13881" w:rsidRDefault="00D1388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Mobile</w:t>
            </w:r>
          </w:p>
        </w:tc>
        <w:tc>
          <w:tcPr>
            <w:tcW w:w="7342" w:type="dxa"/>
            <w:tcMar>
              <w:top w:w="85" w:type="dxa"/>
              <w:bottom w:w="85" w:type="dxa"/>
            </w:tcMar>
          </w:tcPr>
          <w:p w14:paraId="19283911" w14:textId="633C9A8C" w:rsidR="004E0103" w:rsidRPr="00D13881" w:rsidRDefault="004E0103" w:rsidP="00A61D0B">
            <w:pPr>
              <w:rPr>
                <w:rFonts w:cstheme="minorHAnsi"/>
              </w:rPr>
            </w:pPr>
          </w:p>
        </w:tc>
      </w:tr>
      <w:tr w:rsidR="004E0103" w:rsidRPr="00D13881" w14:paraId="4B2DAEF0" w14:textId="77777777" w:rsidTr="00D13881">
        <w:trPr>
          <w:trHeight w:val="537"/>
        </w:trPr>
        <w:tc>
          <w:tcPr>
            <w:tcW w:w="2122" w:type="dxa"/>
            <w:vMerge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2FEC7739" w14:textId="77777777" w:rsidR="004E0103" w:rsidRPr="00D13881" w:rsidRDefault="004E0103" w:rsidP="00D13881">
            <w:pPr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1DA6A59E" w14:textId="5406ABEA" w:rsidR="004E0103" w:rsidRPr="00D13881" w:rsidRDefault="00D1388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Other</w:t>
            </w:r>
          </w:p>
        </w:tc>
        <w:tc>
          <w:tcPr>
            <w:tcW w:w="7342" w:type="dxa"/>
            <w:tcMar>
              <w:top w:w="85" w:type="dxa"/>
              <w:bottom w:w="85" w:type="dxa"/>
            </w:tcMar>
          </w:tcPr>
          <w:p w14:paraId="1D2C650F" w14:textId="2701E7BE" w:rsidR="004E0103" w:rsidRPr="00D13881" w:rsidRDefault="004E0103" w:rsidP="00A61D0B">
            <w:pPr>
              <w:rPr>
                <w:rFonts w:cstheme="minorHAnsi"/>
              </w:rPr>
            </w:pPr>
          </w:p>
        </w:tc>
      </w:tr>
      <w:tr w:rsidR="00D13881" w:rsidRPr="00D13881" w14:paraId="3A6F9351" w14:textId="77777777" w:rsidTr="00D13881">
        <w:trPr>
          <w:trHeight w:val="537"/>
        </w:trPr>
        <w:tc>
          <w:tcPr>
            <w:tcW w:w="2122" w:type="dxa"/>
            <w:vMerge w:val="restart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11541EDA" w14:textId="64BE6979" w:rsidR="00D13881" w:rsidRPr="00D13881" w:rsidRDefault="00D13881" w:rsidP="00D13881">
            <w:pPr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</w:rPr>
              <w:t>Emergency Contact</w:t>
            </w:r>
          </w:p>
        </w:tc>
        <w:tc>
          <w:tcPr>
            <w:tcW w:w="99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63304BF0" w14:textId="54FC421C" w:rsidR="00D13881" w:rsidRPr="00D13881" w:rsidRDefault="00D1388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Name</w:t>
            </w:r>
          </w:p>
        </w:tc>
        <w:tc>
          <w:tcPr>
            <w:tcW w:w="7342" w:type="dxa"/>
            <w:tcMar>
              <w:top w:w="85" w:type="dxa"/>
              <w:bottom w:w="85" w:type="dxa"/>
            </w:tcMar>
          </w:tcPr>
          <w:p w14:paraId="4EDE1F9C" w14:textId="77777777" w:rsidR="00D13881" w:rsidRPr="00D13881" w:rsidRDefault="00D13881" w:rsidP="00A61D0B">
            <w:pPr>
              <w:rPr>
                <w:rFonts w:cstheme="minorHAnsi"/>
              </w:rPr>
            </w:pPr>
          </w:p>
        </w:tc>
      </w:tr>
      <w:tr w:rsidR="00D13881" w:rsidRPr="00D13881" w14:paraId="50D74CAD" w14:textId="77777777" w:rsidTr="00D13881">
        <w:trPr>
          <w:trHeight w:val="537"/>
        </w:trPr>
        <w:tc>
          <w:tcPr>
            <w:tcW w:w="2122" w:type="dxa"/>
            <w:vMerge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15B3346D" w14:textId="77777777" w:rsidR="00D13881" w:rsidRPr="00D13881" w:rsidRDefault="00D13881" w:rsidP="00D13881">
            <w:pPr>
              <w:rPr>
                <w:rFonts w:cstheme="minorHAnsi"/>
                <w:b/>
                <w:bCs/>
              </w:rPr>
            </w:pPr>
          </w:p>
        </w:tc>
        <w:tc>
          <w:tcPr>
            <w:tcW w:w="99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16EEFFA9" w14:textId="6BE22FC9" w:rsidR="00D13881" w:rsidRPr="00D13881" w:rsidRDefault="00D1388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ontact number</w:t>
            </w:r>
          </w:p>
        </w:tc>
        <w:tc>
          <w:tcPr>
            <w:tcW w:w="7342" w:type="dxa"/>
            <w:tcMar>
              <w:top w:w="85" w:type="dxa"/>
              <w:bottom w:w="85" w:type="dxa"/>
            </w:tcMar>
          </w:tcPr>
          <w:p w14:paraId="69D2A380" w14:textId="77777777" w:rsidR="00D13881" w:rsidRPr="00D13881" w:rsidRDefault="00D13881" w:rsidP="00A61D0B">
            <w:pPr>
              <w:rPr>
                <w:rFonts w:cstheme="minorHAnsi"/>
              </w:rPr>
            </w:pPr>
          </w:p>
        </w:tc>
      </w:tr>
      <w:tr w:rsidR="00EF13E3" w:rsidRPr="00D13881" w14:paraId="6AAA3454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5E2D15FD" w14:textId="3FB2935E" w:rsidR="00EF13E3" w:rsidRPr="00D13881" w:rsidRDefault="00EF13E3" w:rsidP="00D13881">
            <w:pPr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</w:rPr>
              <w:t>Date</w:t>
            </w:r>
            <w:r w:rsidR="00D13881" w:rsidRPr="00D13881">
              <w:rPr>
                <w:rFonts w:cstheme="minorHAnsi"/>
                <w:b/>
                <w:bCs/>
              </w:rPr>
              <w:t xml:space="preserve"> of initial consultation</w:t>
            </w:r>
          </w:p>
        </w:tc>
        <w:tc>
          <w:tcPr>
            <w:tcW w:w="8334" w:type="dxa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6EE53835" w14:textId="77777777" w:rsidR="00EF13E3" w:rsidRPr="00D13881" w:rsidRDefault="00EF13E3" w:rsidP="00A61D0B">
            <w:pPr>
              <w:rPr>
                <w:rFonts w:cstheme="minorHAnsi"/>
              </w:rPr>
            </w:pPr>
          </w:p>
        </w:tc>
      </w:tr>
    </w:tbl>
    <w:p w14:paraId="329D19C2" w14:textId="77777777" w:rsidR="00BB0E89" w:rsidRPr="00D13881" w:rsidRDefault="00BB0E89" w:rsidP="004E0103">
      <w:pPr>
        <w:rPr>
          <w:rFonts w:cstheme="minorHAnsi"/>
        </w:rPr>
      </w:pP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122"/>
        <w:gridCol w:w="1559"/>
        <w:gridCol w:w="1228"/>
        <w:gridCol w:w="1394"/>
        <w:gridCol w:w="1394"/>
        <w:gridCol w:w="1394"/>
        <w:gridCol w:w="1394"/>
      </w:tblGrid>
      <w:tr w:rsidR="002C5C77" w:rsidRPr="00D13881" w14:paraId="134BA50A" w14:textId="77777777" w:rsidTr="00BF6079">
        <w:tc>
          <w:tcPr>
            <w:tcW w:w="10485" w:type="dxa"/>
            <w:gridSpan w:val="7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4FF208E2" w14:textId="77777777" w:rsidR="002C5C77" w:rsidRPr="00D13881" w:rsidRDefault="00E6627C" w:rsidP="004E0103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t>Personal d</w:t>
            </w:r>
            <w:r w:rsidR="004E0103" w:rsidRPr="00D13881">
              <w:rPr>
                <w:rFonts w:cstheme="minorHAnsi"/>
                <w:sz w:val="24"/>
              </w:rPr>
              <w:t>etails</w:t>
            </w:r>
            <w:r w:rsidRPr="00D13881">
              <w:rPr>
                <w:rFonts w:cstheme="minorHAnsi"/>
                <w:sz w:val="24"/>
              </w:rPr>
              <w:t>:</w:t>
            </w:r>
          </w:p>
        </w:tc>
      </w:tr>
      <w:tr w:rsidR="00D37D63" w:rsidRPr="00D13881" w14:paraId="2203BD3F" w14:textId="77777777" w:rsidTr="00A61D0B"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807296D" w14:textId="1C45E1B2" w:rsidR="00D37D63" w:rsidRPr="00D13881" w:rsidRDefault="00D37D63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ge group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25CD2EAA" w14:textId="27544961" w:rsidR="00D37D63" w:rsidRPr="00D13881" w:rsidRDefault="00D37D63" w:rsidP="00D37D63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Under </w:t>
            </w:r>
            <w:r w:rsidR="00EF13E3" w:rsidRPr="00D13881">
              <w:rPr>
                <w:rFonts w:cstheme="minorHAnsi"/>
              </w:rPr>
              <w:t>18</w:t>
            </w:r>
            <w:r w:rsidRPr="00D13881">
              <w:rPr>
                <w:rFonts w:cstheme="minorHAnsi"/>
              </w:rPr>
              <w:t xml:space="preserve">  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228" w:type="dxa"/>
            <w:shd w:val="clear" w:color="auto" w:fill="FFFFFF" w:themeFill="background1"/>
            <w:vAlign w:val="center"/>
          </w:tcPr>
          <w:p w14:paraId="4B83F118" w14:textId="5A56B3A8" w:rsidR="00D37D63" w:rsidRPr="00D13881" w:rsidRDefault="00EF13E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18</w:t>
            </w:r>
            <w:r w:rsidR="00D37D63" w:rsidRPr="00D13881">
              <w:rPr>
                <w:rFonts w:cstheme="minorHAnsi"/>
              </w:rPr>
              <w:t xml:space="preserve"> – </w:t>
            </w:r>
            <w:r w:rsidRPr="00D13881">
              <w:rPr>
                <w:rFonts w:cstheme="minorHAnsi"/>
              </w:rPr>
              <w:t>29</w:t>
            </w:r>
            <w:r w:rsidR="00D37D63" w:rsidRPr="00D13881">
              <w:rPr>
                <w:rFonts w:cstheme="minorHAnsi"/>
              </w:rPr>
              <w:t xml:space="preserve">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1FC50E8C" w14:textId="6AB49C96" w:rsidR="00D37D63" w:rsidRPr="00D13881" w:rsidRDefault="00D37D6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30 – </w:t>
            </w:r>
            <w:r w:rsidR="00EF13E3" w:rsidRPr="00D13881">
              <w:rPr>
                <w:rFonts w:cstheme="minorHAnsi"/>
              </w:rPr>
              <w:t>39</w:t>
            </w:r>
            <w:r w:rsidRPr="00D13881">
              <w:rPr>
                <w:rFonts w:cstheme="minorHAnsi"/>
              </w:rPr>
              <w:t xml:space="preserve">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65CBC8C1" w14:textId="49CC3D98" w:rsidR="00D37D63" w:rsidRPr="00D13881" w:rsidRDefault="00D37D6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40 – </w:t>
            </w:r>
            <w:r w:rsidR="00EF13E3" w:rsidRPr="00D13881">
              <w:rPr>
                <w:rFonts w:cstheme="minorHAnsi"/>
              </w:rPr>
              <w:t>49</w:t>
            </w:r>
            <w:r w:rsidRPr="00D13881">
              <w:rPr>
                <w:rFonts w:cstheme="minorHAnsi"/>
              </w:rPr>
              <w:t xml:space="preserve">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55E18148" w14:textId="2CEB7E3A" w:rsidR="00D37D63" w:rsidRPr="00D13881" w:rsidRDefault="005857EB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50 –</w:t>
            </w:r>
            <w:r w:rsidR="00D37D63" w:rsidRPr="00D13881">
              <w:rPr>
                <w:rFonts w:cstheme="minorHAnsi"/>
              </w:rPr>
              <w:t xml:space="preserve"> </w:t>
            </w:r>
            <w:r w:rsidR="00EF13E3" w:rsidRPr="00D13881">
              <w:rPr>
                <w:rFonts w:cstheme="minorHAnsi"/>
              </w:rPr>
              <w:t>59</w:t>
            </w:r>
            <w:r w:rsidR="00D37D63" w:rsidRPr="00D13881">
              <w:rPr>
                <w:rFonts w:cstheme="minorHAnsi"/>
              </w:rPr>
              <w:t xml:space="preserve">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472999F2" w14:textId="019AD415" w:rsidR="00D37D63" w:rsidRPr="00D13881" w:rsidRDefault="00D37D6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60+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</w:tr>
      <w:tr w:rsidR="00D13881" w:rsidRPr="00D13881" w14:paraId="52DAACEC" w14:textId="77777777" w:rsidTr="00F919EF"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47FD5AF" w14:textId="3FF01978" w:rsidR="00D13881" w:rsidRPr="00D13881" w:rsidRDefault="00D13881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Gender</w:t>
            </w:r>
          </w:p>
        </w:tc>
        <w:tc>
          <w:tcPr>
            <w:tcW w:w="8363" w:type="dxa"/>
            <w:gridSpan w:val="6"/>
            <w:shd w:val="clear" w:color="auto" w:fill="FFFFFF" w:themeFill="background1"/>
            <w:vAlign w:val="center"/>
          </w:tcPr>
          <w:p w14:paraId="12B55DC3" w14:textId="27AF6CF3" w:rsidR="00D13881" w:rsidRPr="00D13881" w:rsidRDefault="00D13881" w:rsidP="00D37D63">
            <w:pPr>
              <w:tabs>
                <w:tab w:val="left" w:pos="6705"/>
              </w:tabs>
              <w:spacing w:before="20" w:after="20"/>
              <w:jc w:val="center"/>
              <w:rPr>
                <w:rFonts w:cstheme="minorHAnsi"/>
              </w:rPr>
            </w:pPr>
          </w:p>
        </w:tc>
      </w:tr>
      <w:tr w:rsidR="00E25719" w:rsidRPr="00D13881" w14:paraId="1E79F77A" w14:textId="77777777" w:rsidTr="00D13881">
        <w:trPr>
          <w:trHeight w:val="1215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2A28C495" w14:textId="7BDCC28A" w:rsidR="00E25719" w:rsidRPr="00D13881" w:rsidRDefault="00C52446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GP </w:t>
            </w:r>
            <w:r w:rsidR="00D13881" w:rsidRPr="00D13881">
              <w:rPr>
                <w:rFonts w:cstheme="minorHAnsi"/>
              </w:rPr>
              <w:t xml:space="preserve">Surgery and </w:t>
            </w:r>
            <w:r w:rsidRPr="00D13881">
              <w:rPr>
                <w:rFonts w:cstheme="minorHAnsi"/>
              </w:rPr>
              <w:t>Address</w:t>
            </w:r>
          </w:p>
        </w:tc>
        <w:tc>
          <w:tcPr>
            <w:tcW w:w="8363" w:type="dxa"/>
            <w:gridSpan w:val="6"/>
            <w:shd w:val="clear" w:color="auto" w:fill="FFFFFF" w:themeFill="background1"/>
            <w:vAlign w:val="center"/>
          </w:tcPr>
          <w:p w14:paraId="790A62B7" w14:textId="192872AD" w:rsidR="00E25719" w:rsidRPr="00D13881" w:rsidRDefault="00E25719" w:rsidP="00E25719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E25719" w:rsidRPr="00D13881" w14:paraId="5C817BDB" w14:textId="77777777" w:rsidTr="00C52446">
        <w:trPr>
          <w:trHeight w:val="729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817B380" w14:textId="2540BD80" w:rsidR="00E25719" w:rsidRPr="00D13881" w:rsidRDefault="00C52446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Last visit to the doctor</w:t>
            </w:r>
          </w:p>
        </w:tc>
        <w:tc>
          <w:tcPr>
            <w:tcW w:w="8363" w:type="dxa"/>
            <w:gridSpan w:val="6"/>
            <w:shd w:val="clear" w:color="auto" w:fill="FFFFFF" w:themeFill="background1"/>
            <w:vAlign w:val="center"/>
          </w:tcPr>
          <w:p w14:paraId="504E0779" w14:textId="77777777" w:rsidR="00D37D63" w:rsidRPr="00D13881" w:rsidRDefault="00D37D63" w:rsidP="00E25719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</w:tbl>
    <w:p w14:paraId="18E46908" w14:textId="20F28100" w:rsidR="000C3A9C" w:rsidRPr="00D13881" w:rsidRDefault="000C3A9C">
      <w:pPr>
        <w:rPr>
          <w:rFonts w:cstheme="minorHAnsi"/>
        </w:rPr>
      </w:pPr>
      <w:r w:rsidRPr="00D13881">
        <w:rPr>
          <w:rFonts w:cstheme="minorHAnsi"/>
        </w:rPr>
        <w:br w:type="page"/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972"/>
        <w:gridCol w:w="523"/>
        <w:gridCol w:w="44"/>
        <w:gridCol w:w="142"/>
        <w:gridCol w:w="567"/>
        <w:gridCol w:w="1134"/>
        <w:gridCol w:w="1134"/>
        <w:gridCol w:w="474"/>
        <w:gridCol w:w="164"/>
        <w:gridCol w:w="1772"/>
        <w:gridCol w:w="850"/>
        <w:gridCol w:w="284"/>
        <w:gridCol w:w="425"/>
      </w:tblGrid>
      <w:tr w:rsidR="00BD1520" w:rsidRPr="00D13881" w14:paraId="069FB851" w14:textId="77777777" w:rsidTr="00FE1892">
        <w:tc>
          <w:tcPr>
            <w:tcW w:w="10485" w:type="dxa"/>
            <w:gridSpan w:val="13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0D9E228A" w14:textId="10359DE0" w:rsidR="00BD1520" w:rsidRPr="00D13881" w:rsidRDefault="00BD1520" w:rsidP="00A61D0B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lastRenderedPageBreak/>
              <w:t>Contra-in</w:t>
            </w:r>
            <w:r w:rsidR="00665E01" w:rsidRPr="00D13881">
              <w:rPr>
                <w:rFonts w:cstheme="minorHAnsi"/>
                <w:sz w:val="24"/>
              </w:rPr>
              <w:t>dications requiring medical permission</w:t>
            </w:r>
            <w:r w:rsidRPr="00D13881">
              <w:rPr>
                <w:rFonts w:cstheme="minorHAnsi"/>
                <w:sz w:val="24"/>
              </w:rPr>
              <w:t xml:space="preserve"> </w:t>
            </w:r>
            <w:r w:rsidR="00665E01" w:rsidRPr="00D13881">
              <w:rPr>
                <w:rFonts w:cstheme="minorHAnsi"/>
                <w:b w:val="0"/>
                <w:i/>
                <w:sz w:val="24"/>
              </w:rPr>
              <w:t>where medical permission cannot be obtained</w:t>
            </w:r>
            <w:r w:rsidR="00C52446" w:rsidRPr="00D13881">
              <w:rPr>
                <w:rFonts w:cstheme="minorHAnsi"/>
                <w:b w:val="0"/>
                <w:i/>
                <w:sz w:val="24"/>
              </w:rPr>
              <w:t>,</w:t>
            </w:r>
            <w:r w:rsidR="00665E01" w:rsidRPr="00D13881">
              <w:rPr>
                <w:rFonts w:cstheme="minorHAnsi"/>
                <w:b w:val="0"/>
                <w:i/>
                <w:sz w:val="24"/>
              </w:rPr>
              <w:t xml:space="preserve"> clients must give their informed consent in writing prior to treatment</w:t>
            </w:r>
            <w:r w:rsidR="00665E01" w:rsidRPr="00D13881">
              <w:rPr>
                <w:rFonts w:cstheme="minorHAnsi"/>
                <w:sz w:val="24"/>
              </w:rPr>
              <w:t xml:space="preserve"> </w:t>
            </w:r>
            <w:r w:rsidRPr="00D13881">
              <w:rPr>
                <w:rFonts w:cstheme="minorHAnsi"/>
                <w:b w:val="0"/>
                <w:i/>
                <w:sz w:val="24"/>
              </w:rPr>
              <w:t xml:space="preserve">(Select if/where </w:t>
            </w:r>
            <w:proofErr w:type="gramStart"/>
            <w:r w:rsidRPr="00D13881">
              <w:rPr>
                <w:rFonts w:cstheme="minorHAnsi"/>
                <w:b w:val="0"/>
                <w:i/>
                <w:sz w:val="24"/>
              </w:rPr>
              <w:t>appropriate)</w:t>
            </w:r>
            <w:r w:rsidR="00CD349F">
              <w:rPr>
                <w:rFonts w:cstheme="minorHAnsi"/>
                <w:b w:val="0"/>
                <w:i/>
                <w:sz w:val="24"/>
              </w:rPr>
              <w:t xml:space="preserve">   </w:t>
            </w:r>
            <w:proofErr w:type="gramEnd"/>
            <w:r w:rsidR="00CD349F">
              <w:rPr>
                <w:rFonts w:cstheme="minorHAnsi"/>
                <w:b w:val="0"/>
                <w:i/>
                <w:sz w:val="24"/>
              </w:rPr>
              <w:t xml:space="preserve">        </w:t>
            </w:r>
            <w:r w:rsidR="00CD349F" w:rsidRPr="00CD349F">
              <w:rPr>
                <w:rFonts w:cstheme="minorHAnsi"/>
                <w:bCs/>
                <w:iCs/>
                <w:sz w:val="24"/>
              </w:rPr>
              <w:t>None</w:t>
            </w:r>
            <w:r w:rsidR="00CD349F">
              <w:rPr>
                <w:rFonts w:cstheme="minorHAnsi"/>
                <w:b w:val="0"/>
                <w:iCs/>
                <w:sz w:val="24"/>
              </w:rPr>
              <w:t xml:space="preserve"> </w:t>
            </w:r>
            <w:r w:rsidR="00CD349F"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7CF295B5" w14:textId="77777777" w:rsidTr="00A15F6E">
        <w:trPr>
          <w:trHeight w:val="690"/>
        </w:trPr>
        <w:tc>
          <w:tcPr>
            <w:tcW w:w="10485" w:type="dxa"/>
            <w:gridSpan w:val="13"/>
            <w:vAlign w:val="center"/>
          </w:tcPr>
          <w:p w14:paraId="7F94A0EE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Currently being treated by a GP or another complementary practitioner for any condition?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03EED874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Notes:</w:t>
            </w:r>
          </w:p>
        </w:tc>
      </w:tr>
      <w:tr w:rsidR="00FE1892" w:rsidRPr="00D13881" w14:paraId="476A1045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01662A1B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Taking prescribed medication?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</w:t>
            </w:r>
          </w:p>
        </w:tc>
      </w:tr>
      <w:tr w:rsidR="00FE1892" w:rsidRPr="00D13881" w14:paraId="347C39CA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4AFF0554" w14:textId="65B8F36B" w:rsidR="00FE1892" w:rsidRPr="00D13881" w:rsidRDefault="00A15F6E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</w:t>
            </w:r>
            <w:r w:rsidR="00FE1892" w:rsidRPr="00D13881">
              <w:rPr>
                <w:rFonts w:cstheme="minorHAnsi"/>
              </w:rPr>
              <w:t xml:space="preserve">regnant? </w:t>
            </w:r>
            <w:r w:rsidR="00FE1892" w:rsidRPr="00D13881">
              <w:rPr>
                <w:rFonts w:cstheme="minorHAnsi"/>
              </w:rPr>
              <w:sym w:font="Wingdings" w:char="F06F"/>
            </w:r>
            <w:r w:rsidR="00FE1892" w:rsidRPr="00D13881">
              <w:rPr>
                <w:rFonts w:cstheme="minorHAnsi"/>
              </w:rPr>
              <w:t xml:space="preserve"> How many weeks? ____ If first trimester (0 – 12 weeks) massage is contraindicated due to risk of miscarriage. (2</w:t>
            </w:r>
            <w:r w:rsidR="00FE1892" w:rsidRPr="00D13881">
              <w:rPr>
                <w:rFonts w:cstheme="minorHAnsi"/>
                <w:vertAlign w:val="superscript"/>
              </w:rPr>
              <w:t>nd</w:t>
            </w:r>
            <w:r w:rsidR="00FE1892" w:rsidRPr="00D13881">
              <w:rPr>
                <w:rFonts w:cstheme="minorHAnsi"/>
              </w:rPr>
              <w:t>/3</w:t>
            </w:r>
            <w:r w:rsidR="00FE1892" w:rsidRPr="00D13881">
              <w:rPr>
                <w:rFonts w:cstheme="minorHAnsi"/>
                <w:vertAlign w:val="superscript"/>
              </w:rPr>
              <w:t>rd</w:t>
            </w:r>
            <w:r w:rsidR="00FE1892" w:rsidRPr="00D13881">
              <w:rPr>
                <w:rFonts w:cstheme="minorHAnsi"/>
              </w:rPr>
              <w:t xml:space="preserve"> trimester (gentle massage, abdomen avoided)</w:t>
            </w:r>
          </w:p>
        </w:tc>
      </w:tr>
      <w:tr w:rsidR="00FE1892" w:rsidRPr="00D13881" w14:paraId="448EF5E6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4FC1455E" w14:textId="4471A510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Recent operations? Major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Minor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Date: _______ Notes:</w:t>
            </w:r>
          </w:p>
        </w:tc>
      </w:tr>
      <w:tr w:rsidR="00FE1892" w:rsidRPr="00D13881" w14:paraId="2AE4E4B4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3B7C4EB9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Has a hormonal implant? </w:t>
            </w: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6850FD12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239D65A4" w14:textId="729F2F75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dysfunction of the nervous system? </w:t>
            </w:r>
            <w:r w:rsidR="00A15F6E" w:rsidRPr="00D13881">
              <w:rPr>
                <w:rFonts w:cstheme="minorHAnsi"/>
              </w:rPr>
              <w:t>(</w:t>
            </w:r>
            <w:proofErr w:type="gramStart"/>
            <w:r w:rsidR="00A15F6E" w:rsidRPr="00D13881">
              <w:rPr>
                <w:rFonts w:cstheme="minorHAnsi"/>
              </w:rPr>
              <w:t>e.g.</w:t>
            </w:r>
            <w:proofErr w:type="gramEnd"/>
            <w:r w:rsidR="00A15F6E" w:rsidRPr="00D13881">
              <w:rPr>
                <w:rFonts w:cstheme="minorHAnsi"/>
              </w:rPr>
              <w:t xml:space="preserve"> multiple sclerosis, Parkinson’s disease, motor neurone disease) </w:t>
            </w: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1A100176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39695C8B" w14:textId="4CFED75F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skeletal/muscular conditions? </w:t>
            </w:r>
            <w:r w:rsidR="00A15F6E" w:rsidRPr="00D13881">
              <w:rPr>
                <w:rFonts w:cstheme="minorHAnsi"/>
              </w:rPr>
              <w:t>(</w:t>
            </w:r>
            <w:proofErr w:type="gramStart"/>
            <w:r w:rsidR="00A15F6E" w:rsidRPr="00D13881">
              <w:rPr>
                <w:rFonts w:cstheme="minorHAnsi"/>
              </w:rPr>
              <w:t>e.g.</w:t>
            </w:r>
            <w:proofErr w:type="gramEnd"/>
            <w:r w:rsidR="00A15F6E" w:rsidRPr="00D13881">
              <w:rPr>
                <w:rFonts w:cstheme="minorHAnsi"/>
              </w:rPr>
              <w:t xml:space="preserve"> cervical spondylitis, osteoporosis, arthritis, whiplash, slipped disc)</w:t>
            </w: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62FAEC09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00C364B4" w14:textId="50DFBA8C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conditions causing muscular spasticity? </w:t>
            </w:r>
            <w:r w:rsidR="00A15F6E" w:rsidRPr="00D13881">
              <w:rPr>
                <w:rFonts w:cstheme="minorHAnsi"/>
              </w:rPr>
              <w:t>(</w:t>
            </w:r>
            <w:proofErr w:type="gramStart"/>
            <w:r w:rsidR="00A15F6E" w:rsidRPr="00D13881">
              <w:rPr>
                <w:rFonts w:cstheme="minorHAnsi"/>
              </w:rPr>
              <w:t>e.g.</w:t>
            </w:r>
            <w:proofErr w:type="gramEnd"/>
            <w:r w:rsidR="00A15F6E" w:rsidRPr="00D13881">
              <w:rPr>
                <w:rFonts w:cstheme="minorHAnsi"/>
              </w:rPr>
              <w:t xml:space="preserve"> cerebral palsy)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</w:t>
            </w:r>
          </w:p>
        </w:tc>
      </w:tr>
      <w:tr w:rsidR="00FE1892" w:rsidRPr="00D13881" w14:paraId="699463C7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17B72F0A" w14:textId="4A08152C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cardiovascular conditions? </w:t>
            </w:r>
            <w:r w:rsidR="00A15F6E" w:rsidRPr="00D13881">
              <w:rPr>
                <w:rFonts w:cstheme="minorHAnsi"/>
              </w:rPr>
              <w:t>(</w:t>
            </w:r>
            <w:proofErr w:type="gramStart"/>
            <w:r w:rsidR="00A15F6E" w:rsidRPr="00D13881">
              <w:rPr>
                <w:rFonts w:cstheme="minorHAnsi"/>
              </w:rPr>
              <w:t>e.g.</w:t>
            </w:r>
            <w:proofErr w:type="gramEnd"/>
            <w:r w:rsidR="00A15F6E" w:rsidRPr="00D13881">
              <w:rPr>
                <w:rFonts w:cstheme="minorHAnsi"/>
              </w:rPr>
              <w:t xml:space="preserve"> thrombosis, phlebitis, hypertension, hypotension, heart conditions)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</w:t>
            </w:r>
          </w:p>
        </w:tc>
      </w:tr>
      <w:tr w:rsidR="00FE1892" w:rsidRPr="00D13881" w14:paraId="22D21190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7CC4BEA1" w14:textId="33210BC8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mental health / psychotic conditions?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</w:t>
            </w:r>
          </w:p>
        </w:tc>
      </w:tr>
      <w:tr w:rsidR="00FE1892" w:rsidRPr="00D13881" w14:paraId="2CE6D58D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6FF88A84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undiagnosed pain?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Notes:</w:t>
            </w:r>
          </w:p>
        </w:tc>
      </w:tr>
      <w:tr w:rsidR="00FE1892" w:rsidRPr="00D13881" w14:paraId="2B4836E2" w14:textId="6E92724C" w:rsidTr="00A15F6E">
        <w:trPr>
          <w:trHeight w:val="537"/>
        </w:trPr>
        <w:tc>
          <w:tcPr>
            <w:tcW w:w="3539" w:type="dxa"/>
            <w:gridSpan w:val="3"/>
            <w:tcBorders>
              <w:right w:val="nil"/>
            </w:tcBorders>
            <w:vAlign w:val="center"/>
          </w:tcPr>
          <w:p w14:paraId="2E9B55C5" w14:textId="77777777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of the following conditions: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5A8AA372" w14:textId="77777777" w:rsidR="00FE1892" w:rsidRPr="00D13881" w:rsidRDefault="00FE1892" w:rsidP="00FE1892">
            <w:pPr>
              <w:jc w:val="right"/>
              <w:rPr>
                <w:rFonts w:cstheme="minorHAnsi"/>
              </w:rPr>
            </w:pP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18362E5A" w14:textId="0862F7CD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sthma </w:t>
            </w:r>
          </w:p>
        </w:tc>
        <w:tc>
          <w:tcPr>
            <w:tcW w:w="638" w:type="dxa"/>
            <w:gridSpan w:val="2"/>
            <w:tcBorders>
              <w:left w:val="nil"/>
            </w:tcBorders>
            <w:vAlign w:val="center"/>
          </w:tcPr>
          <w:p w14:paraId="04BA7357" w14:textId="57C920A7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622" w:type="dxa"/>
            <w:gridSpan w:val="2"/>
            <w:tcBorders>
              <w:right w:val="nil"/>
            </w:tcBorders>
            <w:vAlign w:val="center"/>
          </w:tcPr>
          <w:p w14:paraId="719CE69E" w14:textId="21A5BA80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Diabetes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0337C1D4" w14:textId="6DF0856E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14F2ED41" w14:textId="7DE86026" w:rsidTr="00A15F6E">
        <w:trPr>
          <w:trHeight w:val="537"/>
        </w:trPr>
        <w:tc>
          <w:tcPr>
            <w:tcW w:w="3539" w:type="dxa"/>
            <w:gridSpan w:val="3"/>
            <w:tcBorders>
              <w:right w:val="nil"/>
            </w:tcBorders>
            <w:vAlign w:val="center"/>
          </w:tcPr>
          <w:p w14:paraId="0C6E3CC5" w14:textId="7CCF3FDF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Epilepsy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2573D666" w14:textId="35D23C75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7C1DFBAC" w14:textId="79449ED1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Kidney infection </w:t>
            </w:r>
          </w:p>
        </w:tc>
        <w:tc>
          <w:tcPr>
            <w:tcW w:w="638" w:type="dxa"/>
            <w:gridSpan w:val="2"/>
            <w:tcBorders>
              <w:left w:val="nil"/>
            </w:tcBorders>
            <w:vAlign w:val="center"/>
          </w:tcPr>
          <w:p w14:paraId="3E0C5E05" w14:textId="588DC11E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622" w:type="dxa"/>
            <w:gridSpan w:val="2"/>
            <w:tcBorders>
              <w:right w:val="nil"/>
            </w:tcBorders>
            <w:vAlign w:val="center"/>
          </w:tcPr>
          <w:p w14:paraId="254CF8D6" w14:textId="26F23403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Cancer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56BD8844" w14:textId="34C22325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7F107A61" w14:textId="64247663" w:rsidTr="00A15F6E">
        <w:trPr>
          <w:trHeight w:val="537"/>
        </w:trPr>
        <w:tc>
          <w:tcPr>
            <w:tcW w:w="3539" w:type="dxa"/>
            <w:gridSpan w:val="3"/>
            <w:tcBorders>
              <w:right w:val="nil"/>
            </w:tcBorders>
            <w:vAlign w:val="center"/>
          </w:tcPr>
          <w:p w14:paraId="4684A357" w14:textId="5F4FF01E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Haemophilia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12A3BE94" w14:textId="18BBA031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697B1A71" w14:textId="51232A12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Bell’s palsy </w:t>
            </w:r>
          </w:p>
        </w:tc>
        <w:tc>
          <w:tcPr>
            <w:tcW w:w="638" w:type="dxa"/>
            <w:gridSpan w:val="2"/>
            <w:tcBorders>
              <w:left w:val="nil"/>
            </w:tcBorders>
            <w:vAlign w:val="center"/>
          </w:tcPr>
          <w:p w14:paraId="697291B7" w14:textId="4D11C3BD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622" w:type="dxa"/>
            <w:gridSpan w:val="2"/>
            <w:tcBorders>
              <w:right w:val="nil"/>
            </w:tcBorders>
            <w:vAlign w:val="center"/>
          </w:tcPr>
          <w:p w14:paraId="32B25916" w14:textId="17C79A8E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Medical oedema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65DE9944" w14:textId="5F8108DC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138F3D88" w14:textId="11AA8167" w:rsidTr="00A15F6E">
        <w:trPr>
          <w:trHeight w:val="537"/>
        </w:trPr>
        <w:tc>
          <w:tcPr>
            <w:tcW w:w="3539" w:type="dxa"/>
            <w:gridSpan w:val="3"/>
            <w:tcBorders>
              <w:right w:val="nil"/>
            </w:tcBorders>
            <w:vAlign w:val="center"/>
          </w:tcPr>
          <w:p w14:paraId="3633CFD4" w14:textId="5863C606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Trapped/pinched nerve (</w:t>
            </w:r>
            <w:proofErr w:type="gramStart"/>
            <w:r w:rsidRPr="00D13881">
              <w:rPr>
                <w:rFonts w:cstheme="minorHAnsi"/>
              </w:rPr>
              <w:t>e.g.</w:t>
            </w:r>
            <w:proofErr w:type="gramEnd"/>
            <w:r w:rsidRPr="00D13881">
              <w:rPr>
                <w:rFonts w:cstheme="minorHAnsi"/>
              </w:rPr>
              <w:t xml:space="preserve"> sciatica)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603CA331" w14:textId="06B0CC38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7CB8C3C4" w14:textId="7B042F51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Inflamed nerve </w:t>
            </w:r>
          </w:p>
        </w:tc>
        <w:tc>
          <w:tcPr>
            <w:tcW w:w="638" w:type="dxa"/>
            <w:gridSpan w:val="2"/>
            <w:tcBorders>
              <w:left w:val="nil"/>
            </w:tcBorders>
            <w:vAlign w:val="center"/>
          </w:tcPr>
          <w:p w14:paraId="73B9F89A" w14:textId="6A9820E6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622" w:type="dxa"/>
            <w:gridSpan w:val="2"/>
            <w:tcBorders>
              <w:right w:val="nil"/>
            </w:tcBorders>
            <w:vAlign w:val="center"/>
          </w:tcPr>
          <w:p w14:paraId="573B288B" w14:textId="1ADE7B7C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Rheumatoid arthritis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553318FE" w14:textId="6433FC17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C636DA" w:rsidRPr="00D13881" w14:paraId="1C922CFD" w14:textId="77777777" w:rsidTr="00BF6079">
        <w:tc>
          <w:tcPr>
            <w:tcW w:w="10485" w:type="dxa"/>
            <w:gridSpan w:val="13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539880CD" w14:textId="376B373D" w:rsidR="00C636DA" w:rsidRPr="00D13881" w:rsidRDefault="00C636DA" w:rsidP="00A61D0B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t xml:space="preserve">Contra-indications that restrict treatment </w:t>
            </w:r>
            <w:r w:rsidRPr="00D13881">
              <w:rPr>
                <w:rFonts w:cstheme="minorHAnsi"/>
                <w:b w:val="0"/>
                <w:i/>
                <w:sz w:val="24"/>
              </w:rPr>
              <w:t xml:space="preserve">(Select if/where </w:t>
            </w:r>
            <w:proofErr w:type="gramStart"/>
            <w:r w:rsidRPr="00D13881">
              <w:rPr>
                <w:rFonts w:cstheme="minorHAnsi"/>
                <w:b w:val="0"/>
                <w:i/>
                <w:sz w:val="24"/>
              </w:rPr>
              <w:t>appropriate</w:t>
            </w:r>
            <w:r w:rsidR="00CD349F" w:rsidRPr="00D13881">
              <w:rPr>
                <w:rFonts w:cstheme="minorHAnsi"/>
                <w:b w:val="0"/>
                <w:i/>
                <w:sz w:val="24"/>
              </w:rPr>
              <w:t>)</w:t>
            </w:r>
            <w:r w:rsidR="00CD349F">
              <w:rPr>
                <w:rFonts w:cstheme="minorHAnsi"/>
                <w:b w:val="0"/>
                <w:i/>
                <w:sz w:val="24"/>
              </w:rPr>
              <w:t xml:space="preserve">   </w:t>
            </w:r>
            <w:proofErr w:type="gramEnd"/>
            <w:r w:rsidR="00CD349F">
              <w:rPr>
                <w:rFonts w:cstheme="minorHAnsi"/>
                <w:b w:val="0"/>
                <w:i/>
                <w:sz w:val="24"/>
              </w:rPr>
              <w:t xml:space="preserve">                                          </w:t>
            </w:r>
            <w:r w:rsidR="00CD349F" w:rsidRPr="00CD349F">
              <w:rPr>
                <w:rFonts w:cstheme="minorHAnsi"/>
                <w:bCs/>
                <w:iCs/>
                <w:sz w:val="24"/>
              </w:rPr>
              <w:t>None</w:t>
            </w:r>
            <w:r w:rsidR="00CD349F">
              <w:rPr>
                <w:rFonts w:cstheme="minorHAnsi"/>
                <w:b w:val="0"/>
                <w:iCs/>
                <w:sz w:val="24"/>
              </w:rPr>
              <w:t xml:space="preserve"> </w:t>
            </w:r>
            <w:r w:rsidR="00CD349F" w:rsidRPr="00D13881">
              <w:rPr>
                <w:rFonts w:cstheme="minorHAnsi"/>
              </w:rPr>
              <w:sym w:font="Wingdings" w:char="F06F"/>
            </w:r>
          </w:p>
        </w:tc>
      </w:tr>
      <w:tr w:rsidR="00F959BE" w:rsidRPr="00D13881" w14:paraId="0DA5407D" w14:textId="77777777" w:rsidTr="00F959BE">
        <w:trPr>
          <w:trHeight w:val="429"/>
        </w:trPr>
        <w:tc>
          <w:tcPr>
            <w:tcW w:w="2972" w:type="dxa"/>
            <w:tcBorders>
              <w:right w:val="nil"/>
            </w:tcBorders>
            <w:shd w:val="clear" w:color="auto" w:fill="D9D9D9" w:themeFill="background1" w:themeFillShade="D9"/>
            <w:tcMar>
              <w:top w:w="57" w:type="dxa"/>
              <w:bottom w:w="57" w:type="dxa"/>
            </w:tcMar>
            <w:vAlign w:val="center"/>
          </w:tcPr>
          <w:p w14:paraId="2ED4AAB2" w14:textId="77777777" w:rsidR="00F959BE" w:rsidRPr="00D13881" w:rsidRDefault="00F959BE" w:rsidP="00F959BE">
            <w:pPr>
              <w:jc w:val="center"/>
              <w:rPr>
                <w:rFonts w:cstheme="minorHAnsi"/>
              </w:rPr>
            </w:pPr>
            <w:bookmarkStart w:id="0" w:name="_Hlk61219387"/>
            <w:r w:rsidRPr="00D13881">
              <w:rPr>
                <w:rFonts w:cstheme="minorHAnsi"/>
              </w:rPr>
              <w:t>Fever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2FA53EC4" w14:textId="2BBBB47D" w:rsidR="00F959BE" w:rsidRPr="00D13881" w:rsidRDefault="00F959BE" w:rsidP="00F959B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71659F58" w14:textId="33AEF3EF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Contagious or infectious diseases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629EF15F" w14:textId="5B90339F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069EB3D7" w14:textId="2BDBE286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Diarrhoea and vomiting 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1165E8EB" w14:textId="172FE349" w:rsidR="00F959BE" w:rsidRPr="00D13881" w:rsidRDefault="00F959BE" w:rsidP="00F959B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bookmarkEnd w:id="0"/>
      <w:tr w:rsidR="00B32E73" w:rsidRPr="00D13881" w14:paraId="7DD34048" w14:textId="77777777" w:rsidTr="00B32E73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D9D9D9" w:themeFill="background1" w:themeFillShade="D9"/>
            <w:tcMar>
              <w:top w:w="57" w:type="dxa"/>
              <w:bottom w:w="57" w:type="dxa"/>
            </w:tcMar>
            <w:vAlign w:val="center"/>
          </w:tcPr>
          <w:p w14:paraId="17A7A8F8" w14:textId="2901FC79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Undiagnosed lumps and bumps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1609F65B" w14:textId="5B07DECC" w:rsidR="00B32E73" w:rsidRPr="00D13881" w:rsidRDefault="00B32E73" w:rsidP="00B32E73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173CC6BF" w14:textId="08797488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Under the influence of alcohol or recreational drugs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11A13E05" w14:textId="461948AE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auto"/>
            <w:vAlign w:val="center"/>
          </w:tcPr>
          <w:p w14:paraId="71D4F4DE" w14:textId="6E0DE4A3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Recent heavy meal (&lt;2hr)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auto"/>
            <w:vAlign w:val="center"/>
          </w:tcPr>
          <w:p w14:paraId="11C2EB8D" w14:textId="232F1D8B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32E73" w:rsidRPr="00D13881" w14:paraId="25ACB348" w14:textId="77777777" w:rsidTr="00F959BE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C5615F9" w14:textId="1AF78B74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Cuts / Bruises / Abrasions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7D95C932" w14:textId="57FB2B93" w:rsidR="00B32E73" w:rsidRPr="00D13881" w:rsidRDefault="00B32E73" w:rsidP="00B32E73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765477E6" w14:textId="36464564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Sunburn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2188B2C2" w14:textId="530626F5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FFFFFF" w:themeFill="background1"/>
            <w:vAlign w:val="center"/>
          </w:tcPr>
          <w:p w14:paraId="143E8E3A" w14:textId="5BD32B07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Hypersensitive skin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EE30111" w14:textId="618D35E9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32E73" w:rsidRPr="00D13881" w14:paraId="5B0F6640" w14:textId="77777777" w:rsidTr="00F959BE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D669D48" w14:textId="677647EC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Scar tissue (avoid area - 2 years for major operation; 6 months for a small scar)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4ACC1FA" w14:textId="59C37CB8" w:rsidR="00B32E73" w:rsidRPr="00D13881" w:rsidRDefault="00B32E73" w:rsidP="00B32E73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429A602C" w14:textId="6BECFD4C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Localised swelling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7685559" w14:textId="2E11667D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FFFFFF" w:themeFill="background1"/>
            <w:vAlign w:val="center"/>
          </w:tcPr>
          <w:p w14:paraId="389EF73F" w14:textId="5FEB744D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Varicose veins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5800367" w14:textId="015A1260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32E73" w:rsidRPr="00D13881" w14:paraId="3F6E520A" w14:textId="77777777" w:rsidTr="00F959BE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78D28B4D" w14:textId="77777777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Skin diseases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036F1F3" w14:textId="3B948246" w:rsidR="00B32E73" w:rsidRPr="00D13881" w:rsidRDefault="00B32E73" w:rsidP="00B32E73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16ECBD30" w14:textId="79AA328F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Hernia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3229FF9" w14:textId="6C9588F2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25FDC83" w14:textId="1A0C70E3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Gastric ulcers</w:t>
            </w:r>
          </w:p>
        </w:tc>
        <w:tc>
          <w:tcPr>
            <w:tcW w:w="425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29B6B41" w14:textId="777FA179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32E73" w:rsidRPr="00D13881" w14:paraId="796408B2" w14:textId="77777777" w:rsidTr="00F959BE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64E10AB" w14:textId="071AE276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Haematoma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7BE22B16" w14:textId="4B5692B1" w:rsidR="00B32E73" w:rsidRPr="00D13881" w:rsidRDefault="00B32E73" w:rsidP="00B32E73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2E9BE953" w14:textId="69185A9C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Inflammation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2E52D238" w14:textId="3FB3AD51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FFFFFF" w:themeFill="background1"/>
            <w:vAlign w:val="center"/>
          </w:tcPr>
          <w:p w14:paraId="3A57899B" w14:textId="5CEE913D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Recent fractures (minimum 3 months)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B46E24A" w14:textId="76628C6D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32E73" w:rsidRPr="00D13881" w14:paraId="104BCBF9" w14:textId="77777777" w:rsidTr="00A15F6E">
        <w:trPr>
          <w:trHeight w:val="175"/>
        </w:trPr>
        <w:tc>
          <w:tcPr>
            <w:tcW w:w="6516" w:type="dxa"/>
            <w:gridSpan w:val="7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6F3639D" w14:textId="62AED9BC" w:rsidR="00B32E73" w:rsidRPr="00D13881" w:rsidRDefault="00B32E73" w:rsidP="00B32E73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allergies? 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24131D0" w14:textId="75A1FE8A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FFFFFF" w:themeFill="background1"/>
            <w:vAlign w:val="center"/>
          </w:tcPr>
          <w:p w14:paraId="5A20BFBE" w14:textId="2BFB4418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Menstruating (first few days of menstruation, avoid abdomen)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568CB4B" w14:textId="3DB22583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32E73" w:rsidRPr="00D13881" w14:paraId="2C185C47" w14:textId="77777777" w:rsidTr="00BF6079">
        <w:tc>
          <w:tcPr>
            <w:tcW w:w="10485" w:type="dxa"/>
            <w:gridSpan w:val="13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3B043956" w14:textId="55D5A906" w:rsidR="00B32E73" w:rsidRPr="00D13881" w:rsidRDefault="00B32E73" w:rsidP="00B32E73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t xml:space="preserve">Written permission required by: </w:t>
            </w:r>
            <w:r w:rsidRPr="00D13881">
              <w:rPr>
                <w:rFonts w:cstheme="minorHAnsi"/>
                <w:b w:val="0"/>
                <w:i/>
                <w:sz w:val="24"/>
              </w:rPr>
              <w:t>(</w:t>
            </w:r>
            <w:r w:rsidRPr="00D13881">
              <w:rPr>
                <w:rFonts w:cstheme="minorHAnsi"/>
                <w:b w:val="0"/>
                <w:i/>
              </w:rPr>
              <w:t>attached to the consultation form)</w:t>
            </w:r>
          </w:p>
        </w:tc>
      </w:tr>
      <w:tr w:rsidR="00B32E73" w:rsidRPr="00D13881" w14:paraId="36CCF0AC" w14:textId="77777777" w:rsidTr="003B2D6A">
        <w:tc>
          <w:tcPr>
            <w:tcW w:w="3681" w:type="dxa"/>
            <w:gridSpan w:val="4"/>
            <w:tcBorders>
              <w:right w:val="nil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3D98E6EF" w14:textId="653456F1" w:rsidR="00B32E73" w:rsidRPr="00D13881" w:rsidRDefault="00B32E73" w:rsidP="00B32E73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GP/Specialist</w:t>
            </w:r>
          </w:p>
        </w:tc>
        <w:tc>
          <w:tcPr>
            <w:tcW w:w="1701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2DE0422E" w14:textId="4C81FE9C" w:rsidR="00B32E73" w:rsidRPr="00D13881" w:rsidRDefault="00B32E73" w:rsidP="00B32E73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544" w:type="dxa"/>
            <w:gridSpan w:val="4"/>
            <w:tcBorders>
              <w:right w:val="nil"/>
            </w:tcBorders>
            <w:shd w:val="clear" w:color="auto" w:fill="auto"/>
            <w:vAlign w:val="center"/>
          </w:tcPr>
          <w:p w14:paraId="0F57B302" w14:textId="3D10AB42" w:rsidR="00B32E73" w:rsidRPr="00D13881" w:rsidRDefault="00B32E73" w:rsidP="00B32E73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Informed consent</w:t>
            </w:r>
          </w:p>
        </w:tc>
        <w:tc>
          <w:tcPr>
            <w:tcW w:w="1559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327B1477" w14:textId="3C7C217A" w:rsidR="00B32E73" w:rsidRPr="00D13881" w:rsidRDefault="00B32E73" w:rsidP="00B32E73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</w:tbl>
    <w:p w14:paraId="3D42D316" w14:textId="77777777" w:rsidR="0010345E" w:rsidRPr="00D13881" w:rsidRDefault="0010345E">
      <w:pPr>
        <w:spacing w:line="259" w:lineRule="auto"/>
        <w:rPr>
          <w:rFonts w:cstheme="minorHAnsi"/>
        </w:rPr>
      </w:pPr>
      <w:r w:rsidRPr="00D13881">
        <w:rPr>
          <w:rFonts w:cstheme="minorHAnsi"/>
        </w:rPr>
        <w:br w:type="page"/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120"/>
        <w:gridCol w:w="708"/>
        <w:gridCol w:w="1277"/>
        <w:gridCol w:w="141"/>
        <w:gridCol w:w="426"/>
        <w:gridCol w:w="708"/>
        <w:gridCol w:w="1631"/>
        <w:gridCol w:w="921"/>
        <w:gridCol w:w="815"/>
        <w:gridCol w:w="1738"/>
      </w:tblGrid>
      <w:tr w:rsidR="00065EF7" w:rsidRPr="00D13881" w14:paraId="4554418E" w14:textId="77777777" w:rsidTr="00BF6079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1A9AF275" w14:textId="58FF6088" w:rsidR="00065EF7" w:rsidRPr="00D13881" w:rsidRDefault="00E7259A" w:rsidP="006009B6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lastRenderedPageBreak/>
              <w:t>Medical History</w:t>
            </w:r>
          </w:p>
        </w:tc>
      </w:tr>
      <w:tr w:rsidR="00C12D9A" w:rsidRPr="00D13881" w14:paraId="719ECC23" w14:textId="77777777" w:rsidTr="00DB717A">
        <w:trPr>
          <w:trHeight w:val="124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C63B043" w14:textId="50F1AD31" w:rsidR="00C12D9A" w:rsidRPr="00D13881" w:rsidRDefault="00C12D9A" w:rsidP="00C12D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Reason for treatment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7A0A20F2" w14:textId="78ED29AE" w:rsidR="00C12D9A" w:rsidRPr="00D13881" w:rsidRDefault="00C12D9A" w:rsidP="00C12D9A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</w:p>
        </w:tc>
      </w:tr>
      <w:tr w:rsidR="00E7259A" w:rsidRPr="00D13881" w14:paraId="20C9FBC7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EFC9834" w14:textId="0A8FC9A5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Muscular/Skeletal problems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71CDE647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Back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Aches/pai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tiff joint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Headache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3B680664" w14:textId="03082C4E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4420DABC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4F69C8A" w14:textId="6B985F36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igestive problems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4F898145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onstipat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Bloating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Liver/gall bladder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tomach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03E004B2" w14:textId="69311F23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173E9133" w14:textId="77777777" w:rsidTr="00DB717A">
        <w:trPr>
          <w:trHeight w:val="806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25001BA" w14:textId="1C847136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irculation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1FF7E2E3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ear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Blood pressur</w:t>
            </w:r>
            <w:r>
              <w:rPr>
                <w:rFonts w:cstheme="minorHAnsi"/>
              </w:rPr>
              <w:t xml:space="preserve">e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Fluid retent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Tired Leg</w:t>
            </w:r>
            <w:r>
              <w:rPr>
                <w:rFonts w:cstheme="minorHAnsi"/>
              </w:rPr>
              <w:t xml:space="preserve">s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Varicose vein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ellulit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Kidney problem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old hands and fee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</w:p>
          <w:p w14:paraId="025F25EC" w14:textId="03C7CFC6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4415E4F4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0B9242F" w14:textId="237A7FFA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Gynaecological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2D8C5145" w14:textId="77777777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Irregular period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P.M.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Menopaus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H.R.T.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Pill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oil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19AE0581" w14:textId="7B16876C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</w:t>
            </w:r>
            <w:r w:rsidRPr="00D13881">
              <w:rPr>
                <w:rFonts w:cstheme="minorHAnsi"/>
              </w:rPr>
              <w:t>:</w:t>
            </w:r>
          </w:p>
        </w:tc>
      </w:tr>
      <w:tr w:rsidR="00E7259A" w:rsidRPr="00D13881" w14:paraId="2D39CC63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B7D2847" w14:textId="2A5645C1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Nervous system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4ABEB8FB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Migrain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Tens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tres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Depress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5B7EDEE5" w14:textId="11CB540C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</w:t>
            </w:r>
            <w:r w:rsidRPr="00D13881">
              <w:rPr>
                <w:rFonts w:cstheme="minorHAnsi"/>
              </w:rPr>
              <w:t>:</w:t>
            </w:r>
          </w:p>
        </w:tc>
      </w:tr>
      <w:tr w:rsidR="00E7259A" w:rsidRPr="00D13881" w14:paraId="6FE99EB8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EFC48CE" w14:textId="395AAB8D" w:rsidR="00E7259A" w:rsidRPr="00D13881" w:rsidRDefault="00E7259A" w:rsidP="00480774">
            <w:pPr>
              <w:rPr>
                <w:rFonts w:cstheme="minorHAnsi"/>
              </w:rPr>
            </w:pPr>
            <w:r>
              <w:rPr>
                <w:rFonts w:cstheme="minorHAnsi"/>
              </w:rPr>
              <w:t>Respiratory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7F81CB77" w14:textId="77777777" w:rsidR="00E7259A" w:rsidRDefault="00E7259A" w:rsidP="00480774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llergie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Hay fever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Asthma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3167A31F" w14:textId="77777777" w:rsidR="00E7259A" w:rsidRPr="00D13881" w:rsidRDefault="00E7259A" w:rsidP="00480774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4F19B793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02D6D0D" w14:textId="40640230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Skin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57B4BD42" w14:textId="77777777" w:rsidR="00E7259A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Dermatiti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Acn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Eczema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Psoriasi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kin cancer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59BD52AE" w14:textId="4BCD744D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20C04B9B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E14C6A1" w14:textId="23F39A52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Skin type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5374084A" w14:textId="77777777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ry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Oily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ombinat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ensitiv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Dehydrated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1E14D872" w14:textId="256EEA2F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5D4F9B61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2A4CB697" w14:textId="2B1AC4BF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Immune system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3CFAABA7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rone to infection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Colds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Sore throats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hes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inus</w:t>
            </w:r>
            <w:r>
              <w:rPr>
                <w:rFonts w:cstheme="minorHAnsi"/>
              </w:rPr>
              <w:t xml:space="preserve"> issues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5C0595C5" w14:textId="7797FE74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1A13C1A1" w14:textId="77777777" w:rsidTr="00DB717A">
        <w:trPr>
          <w:trHeight w:val="39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971109E" w14:textId="6FAD6EAA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  <w:r w:rsidRPr="00D13881">
              <w:rPr>
                <w:rFonts w:cstheme="minorHAnsi"/>
              </w:rPr>
              <w:t>edication</w:t>
            </w:r>
            <w:r>
              <w:rPr>
                <w:rFonts w:cstheme="minorHAnsi"/>
              </w:rPr>
              <w:t xml:space="preserve"> taken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31977296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E7259A" w:rsidRPr="00D13881" w14:paraId="69D1AD43" w14:textId="77777777" w:rsidTr="00DB717A">
        <w:trPr>
          <w:trHeight w:val="39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845B16A" w14:textId="6B7B4FBD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erbal remedies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64B40932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E7259A" w:rsidRPr="00D13881" w14:paraId="709D7C0E" w14:textId="77777777" w:rsidTr="00DB717A">
        <w:trPr>
          <w:trHeight w:val="124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22299C1" w14:textId="74AEF9B9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General health notes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64717B8B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124BAE" w:rsidRPr="00D13881" w14:paraId="6D65E4CA" w14:textId="77777777" w:rsidTr="00C12D9A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690B310E" w14:textId="6DB3063B" w:rsidR="00124BAE" w:rsidRPr="00D13881" w:rsidRDefault="00124BAE" w:rsidP="00124BAE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Lifestyle</w:t>
            </w:r>
          </w:p>
        </w:tc>
      </w:tr>
      <w:tr w:rsidR="00E7259A" w:rsidRPr="00D13881" w14:paraId="041D23BC" w14:textId="77777777" w:rsidTr="00DB717A">
        <w:trPr>
          <w:trHeight w:val="283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72CB570" w14:textId="7E11EB0C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have children?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59393E70" w14:textId="10731D8E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 xml:space="preserve">Yes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No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</w:p>
        </w:tc>
      </w:tr>
      <w:tr w:rsidR="00E7259A" w:rsidRPr="00D13881" w14:paraId="47561375" w14:textId="77777777" w:rsidTr="00DB717A">
        <w:trPr>
          <w:trHeight w:val="850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225D2589" w14:textId="0A6BB763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bility to relax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47647D42" w14:textId="77777777" w:rsidR="00E7259A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Good</w:t>
            </w:r>
          </w:p>
          <w:p w14:paraId="752629CF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Moderate</w:t>
            </w:r>
          </w:p>
          <w:p w14:paraId="6A75CFAF" w14:textId="541EEC6C" w:rsidR="00E7259A" w:rsidRPr="00D13881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Poor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4AD6163" w14:textId="23E07C4F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2D8E4E14" w14:textId="30F68BD4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Methods of relaxation:</w:t>
            </w:r>
          </w:p>
        </w:tc>
      </w:tr>
      <w:tr w:rsidR="00E7259A" w:rsidRPr="00D13881" w14:paraId="54B28ED0" w14:textId="77777777" w:rsidTr="00DB717A">
        <w:trPr>
          <w:trHeight w:val="850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D9C8B59" w14:textId="71EF7B2D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Sleep patterns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5344F8DC" w14:textId="77777777" w:rsidR="00E7259A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Good</w:t>
            </w:r>
          </w:p>
          <w:p w14:paraId="180C02F1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Moderate</w:t>
            </w:r>
          </w:p>
          <w:p w14:paraId="099AC3A1" w14:textId="1FD9840F" w:rsidR="00E7259A" w:rsidRPr="00D13881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Poor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14FB95A" w14:textId="76AC093D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7D5F0F51" w14:textId="77777777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Average no. of hours:</w:t>
            </w:r>
          </w:p>
          <w:p w14:paraId="3A867E93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E7259A" w:rsidRPr="00D13881" w14:paraId="05A78706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20BD3A7" w14:textId="11581C47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  <w:r w:rsidRPr="00D13881">
              <w:rPr>
                <w:rFonts w:cstheme="minorHAnsi"/>
              </w:rPr>
              <w:t xml:space="preserve">atural daylight </w:t>
            </w:r>
            <w:r>
              <w:rPr>
                <w:rFonts w:cstheme="minorHAnsi"/>
              </w:rPr>
              <w:t>(e.g.</w:t>
            </w:r>
            <w:r w:rsidRPr="00D13881">
              <w:rPr>
                <w:rFonts w:cstheme="minorHAnsi"/>
              </w:rPr>
              <w:t>in workplace</w:t>
            </w:r>
            <w:r>
              <w:rPr>
                <w:rFonts w:cstheme="minorHAnsi"/>
              </w:rPr>
              <w:t>)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1A10B552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5AC389AE" w14:textId="04775A57" w:rsidR="00E7259A" w:rsidRPr="00D13881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A85B427" w14:textId="197B9527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165CEAC7" w14:textId="42DB90D2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Work environment:</w:t>
            </w:r>
          </w:p>
        </w:tc>
      </w:tr>
      <w:tr w:rsidR="00E7259A" w:rsidRPr="00D13881" w14:paraId="376330ED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8677C44" w14:textId="73FE710E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Work at a computer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65003C19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15172708" w14:textId="550E849D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44107B8" w14:textId="29026CB4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3DD1DEF5" w14:textId="7C4FAA38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If yes, for how many hours?</w:t>
            </w:r>
          </w:p>
        </w:tc>
      </w:tr>
      <w:tr w:rsidR="00E7259A" w:rsidRPr="00D13881" w14:paraId="09D0226B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2B8A737" w14:textId="778EBA2D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lastRenderedPageBreak/>
              <w:t>Do you smoke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7C3E790E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30F3CE36" w14:textId="03B70DFE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43AB062" w14:textId="20A07F26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2A8D4D02" w14:textId="7FB07210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No. per day:</w:t>
            </w:r>
          </w:p>
        </w:tc>
      </w:tr>
      <w:tr w:rsidR="00E7259A" w:rsidRPr="00D13881" w14:paraId="5E12B666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D90734F" w14:textId="0AD00078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drink alcohol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017D3214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09A48541" w14:textId="3AF6E968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0798C324" w14:textId="2D6500D8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0A82FC38" w14:textId="0BCA81A1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Units per </w:t>
            </w:r>
            <w:r w:rsidR="00DB717A">
              <w:rPr>
                <w:rFonts w:cstheme="minorHAnsi"/>
              </w:rPr>
              <w:t>week</w:t>
            </w:r>
            <w:r w:rsidRPr="00D13881">
              <w:rPr>
                <w:rFonts w:cstheme="minorHAnsi"/>
              </w:rPr>
              <w:t>:</w:t>
            </w:r>
          </w:p>
        </w:tc>
      </w:tr>
      <w:tr w:rsidR="00E7259A" w:rsidRPr="00D13881" w14:paraId="7177F3F7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FD54E88" w14:textId="58F597AF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exercise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4ECB7252" w14:textId="77777777" w:rsidR="00E7259A" w:rsidRPr="00D13881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None</w:t>
            </w:r>
          </w:p>
          <w:p w14:paraId="6DED88AE" w14:textId="77777777" w:rsidR="00E7259A" w:rsidRPr="00D13881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Occasional</w:t>
            </w:r>
          </w:p>
          <w:p w14:paraId="6C6CBC8D" w14:textId="77777777" w:rsidR="00E7259A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Irregular</w:t>
            </w:r>
          </w:p>
          <w:p w14:paraId="753294FD" w14:textId="7229552A" w:rsidR="0057710A" w:rsidRDefault="0057710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Regular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741D86E4" w14:textId="77777777" w:rsidR="00E7259A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  <w:p w14:paraId="308AA918" w14:textId="3B9DA324" w:rsidR="0057710A" w:rsidRPr="00D13881" w:rsidRDefault="0057710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5285C8DF" w14:textId="3ABD2C57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Type/s of exercise:</w:t>
            </w:r>
          </w:p>
        </w:tc>
      </w:tr>
      <w:tr w:rsidR="00DB717A" w:rsidRPr="00D13881" w14:paraId="16353542" w14:textId="77777777" w:rsidTr="00DB717A">
        <w:trPr>
          <w:trHeight w:val="608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2C1EAF3" w14:textId="753C9BC6" w:rsidR="00DB717A" w:rsidRPr="00D13881" w:rsidRDefault="00DB717A" w:rsidP="00E7259A">
            <w:pPr>
              <w:rPr>
                <w:rFonts w:cstheme="minorHAnsi"/>
              </w:rPr>
            </w:pPr>
            <w:bookmarkStart w:id="1" w:name="_Hlk61280999"/>
            <w:r w:rsidRPr="00D13881">
              <w:rPr>
                <w:rFonts w:cstheme="minorHAnsi"/>
              </w:rPr>
              <w:t>Stress level</w:t>
            </w:r>
            <w:r w:rsidRPr="00F16D97">
              <w:rPr>
                <w:rFonts w:cstheme="minorHAnsi"/>
                <w:i/>
                <w:iCs/>
              </w:rPr>
              <w:t xml:space="preserve"> (1-10 rating)</w:t>
            </w:r>
          </w:p>
        </w:tc>
        <w:tc>
          <w:tcPr>
            <w:tcW w:w="1277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671B3ED4" w14:textId="77777777" w:rsidR="00DB717A" w:rsidRDefault="00DB717A" w:rsidP="004402A4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At work</w:t>
            </w:r>
          </w:p>
          <w:p w14:paraId="545F40A5" w14:textId="0C6DB090" w:rsidR="00DB717A" w:rsidRPr="00D13881" w:rsidRDefault="00DB717A" w:rsidP="004402A4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 At home</w:t>
            </w:r>
          </w:p>
        </w:tc>
        <w:tc>
          <w:tcPr>
            <w:tcW w:w="567" w:type="dxa"/>
            <w:gridSpan w:val="2"/>
            <w:tcBorders>
              <w:left w:val="nil"/>
            </w:tcBorders>
            <w:shd w:val="clear" w:color="auto" w:fill="FFFFFF" w:themeFill="background1"/>
            <w:vAlign w:val="center"/>
          </w:tcPr>
          <w:p w14:paraId="196543F6" w14:textId="45E558F9" w:rsidR="00DB717A" w:rsidRDefault="00DB717A" w:rsidP="00E7259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___</w:t>
            </w:r>
          </w:p>
          <w:p w14:paraId="653FE802" w14:textId="3ECC7D07" w:rsidR="00DB717A" w:rsidRPr="00D13881" w:rsidRDefault="00DB717A" w:rsidP="00E7259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___</w:t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2CC82B63" w14:textId="63E53708" w:rsidR="00DB717A" w:rsidRPr="00D13881" w:rsidRDefault="00DB717A" w:rsidP="00DB717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bookmarkEnd w:id="1"/>
      <w:tr w:rsidR="00E7259A" w:rsidRPr="00D13881" w14:paraId="0C40D69C" w14:textId="77777777" w:rsidTr="00DB717A">
        <w:trPr>
          <w:trHeight w:val="608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6DFA544" w14:textId="4E2421B3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Reasons for stress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2E08375E" w14:textId="77777777" w:rsidR="00E7259A" w:rsidRPr="00D13881" w:rsidRDefault="00E7259A" w:rsidP="00E7259A">
            <w:pPr>
              <w:jc w:val="center"/>
              <w:rPr>
                <w:rFonts w:cstheme="minorHAnsi"/>
              </w:rPr>
            </w:pPr>
          </w:p>
        </w:tc>
      </w:tr>
      <w:tr w:rsidR="00E7259A" w:rsidRPr="00D13881" w14:paraId="381D554E" w14:textId="77777777" w:rsidTr="00F919EF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2F10F1E9" w14:textId="0C85379C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Diet</w:t>
            </w:r>
          </w:p>
        </w:tc>
      </w:tr>
      <w:tr w:rsidR="0057710A" w:rsidRPr="00D13881" w14:paraId="26A72774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3250A29" w14:textId="4E45B7CD" w:rsidR="0057710A" w:rsidRDefault="0057710A" w:rsidP="00480774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eat regular meals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2F0393FF" w14:textId="07267D07" w:rsidR="0057710A" w:rsidRDefault="00B86297" w:rsidP="0048077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Breakfast</w:t>
            </w:r>
          </w:p>
          <w:p w14:paraId="5940C70D" w14:textId="77777777" w:rsidR="0057710A" w:rsidRDefault="00B86297" w:rsidP="0048077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Lunch</w:t>
            </w:r>
          </w:p>
          <w:p w14:paraId="375173F4" w14:textId="59087844" w:rsidR="00B86297" w:rsidRDefault="00B86297" w:rsidP="0048077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inner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ADA3B12" w14:textId="009E064B" w:rsidR="0057710A" w:rsidRPr="00D13881" w:rsidRDefault="0057710A" w:rsidP="00480774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="00B86297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3118FCCE" w14:textId="44A803B3" w:rsidR="0057710A" w:rsidRPr="00D13881" w:rsidRDefault="0057710A" w:rsidP="00480774">
            <w:pPr>
              <w:rPr>
                <w:rFonts w:cstheme="minorHAnsi"/>
              </w:rPr>
            </w:pPr>
          </w:p>
        </w:tc>
      </w:tr>
      <w:tr w:rsidR="0057710A" w:rsidRPr="00D13881" w14:paraId="403D82A2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9B811B2" w14:textId="0812F72F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eat in a hurry</w:t>
            </w:r>
            <w:r>
              <w:rPr>
                <w:rFonts w:cstheme="minorHAnsi"/>
              </w:rPr>
              <w:t>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3A3C4B51" w14:textId="77777777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658BA0D8" w14:textId="36222C28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8A66DBD" w14:textId="5804CA2E" w:rsidR="0057710A" w:rsidRPr="00D13881" w:rsidRDefault="0057710A" w:rsidP="0057710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63CCBB62" w14:textId="77777777" w:rsidR="0057710A" w:rsidRPr="00D13881" w:rsidRDefault="0057710A" w:rsidP="0057710A">
            <w:pPr>
              <w:rPr>
                <w:rFonts w:cstheme="minorHAnsi"/>
              </w:rPr>
            </w:pPr>
          </w:p>
        </w:tc>
      </w:tr>
      <w:tr w:rsidR="0057710A" w:rsidRPr="00D13881" w14:paraId="263287A9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ED8FCF7" w14:textId="0541F971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take any food/vitamin supplements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38DD7773" w14:textId="77777777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656D9028" w14:textId="233C4BD3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7403542" w14:textId="5B359759" w:rsidR="0057710A" w:rsidRPr="00D13881" w:rsidRDefault="0057710A" w:rsidP="0057710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3547FFF1" w14:textId="77777777" w:rsidR="0057710A" w:rsidRPr="00D13881" w:rsidRDefault="0057710A" w:rsidP="0057710A">
            <w:pPr>
              <w:rPr>
                <w:rFonts w:cstheme="minorHAnsi"/>
              </w:rPr>
            </w:pPr>
          </w:p>
        </w:tc>
      </w:tr>
      <w:tr w:rsidR="0057710A" w:rsidRPr="00D13881" w14:paraId="0754CA5B" w14:textId="77777777" w:rsidTr="00DB717A">
        <w:trPr>
          <w:trHeight w:val="426"/>
        </w:trPr>
        <w:tc>
          <w:tcPr>
            <w:tcW w:w="2828" w:type="dxa"/>
            <w:gridSpan w:val="2"/>
            <w:vMerge w:val="restart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27B3038" w14:textId="77777777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ow many portions of each of these items does your diet contain per day?</w:t>
            </w:r>
          </w:p>
        </w:tc>
        <w:tc>
          <w:tcPr>
            <w:tcW w:w="1844" w:type="dxa"/>
            <w:gridSpan w:val="3"/>
            <w:shd w:val="clear" w:color="auto" w:fill="FFFFFF" w:themeFill="background1"/>
            <w:vAlign w:val="center"/>
          </w:tcPr>
          <w:p w14:paraId="5B7351EA" w14:textId="751D058A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Fresh fruit</w:t>
            </w:r>
          </w:p>
        </w:tc>
        <w:tc>
          <w:tcPr>
            <w:tcW w:w="2339" w:type="dxa"/>
            <w:gridSpan w:val="2"/>
            <w:shd w:val="clear" w:color="auto" w:fill="FFFFFF" w:themeFill="background1"/>
            <w:vAlign w:val="center"/>
          </w:tcPr>
          <w:p w14:paraId="76F3D9A6" w14:textId="41604F36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Fresh vegetables</w:t>
            </w:r>
          </w:p>
        </w:tc>
        <w:tc>
          <w:tcPr>
            <w:tcW w:w="1736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F1AC38" w14:textId="37A75057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rotein</w:t>
            </w:r>
          </w:p>
        </w:tc>
        <w:tc>
          <w:tcPr>
            <w:tcW w:w="1738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C0C749" w14:textId="367BFFDD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rotein</w:t>
            </w:r>
            <w:r w:rsidR="00B86297">
              <w:rPr>
                <w:rFonts w:cstheme="minorHAnsi"/>
              </w:rPr>
              <w:t xml:space="preserve"> -</w:t>
            </w:r>
            <w:r w:rsidRPr="00D13881">
              <w:rPr>
                <w:rFonts w:cstheme="minorHAnsi"/>
              </w:rPr>
              <w:t xml:space="preserve"> source?</w:t>
            </w:r>
          </w:p>
          <w:p w14:paraId="4728E7E3" w14:textId="075C8E03" w:rsidR="0057710A" w:rsidRPr="00D13881" w:rsidRDefault="0057710A" w:rsidP="0057710A">
            <w:pPr>
              <w:rPr>
                <w:rFonts w:cstheme="minorHAnsi"/>
              </w:rPr>
            </w:pPr>
          </w:p>
        </w:tc>
      </w:tr>
      <w:tr w:rsidR="0057710A" w:rsidRPr="00D13881" w14:paraId="2464956A" w14:textId="77777777" w:rsidTr="00DB717A">
        <w:tc>
          <w:tcPr>
            <w:tcW w:w="2828" w:type="dxa"/>
            <w:gridSpan w:val="2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AE3C532" w14:textId="77777777" w:rsidR="0057710A" w:rsidRPr="00D13881" w:rsidRDefault="0057710A" w:rsidP="0057710A">
            <w:pPr>
              <w:rPr>
                <w:rFonts w:cstheme="minorHAnsi"/>
              </w:rPr>
            </w:pPr>
          </w:p>
        </w:tc>
        <w:tc>
          <w:tcPr>
            <w:tcW w:w="1844" w:type="dxa"/>
            <w:gridSpan w:val="3"/>
            <w:shd w:val="clear" w:color="auto" w:fill="FFFFFF" w:themeFill="background1"/>
            <w:vAlign w:val="center"/>
          </w:tcPr>
          <w:p w14:paraId="79907CF6" w14:textId="235D2171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airy produce</w:t>
            </w:r>
          </w:p>
        </w:tc>
        <w:tc>
          <w:tcPr>
            <w:tcW w:w="2339" w:type="dxa"/>
            <w:gridSpan w:val="2"/>
            <w:shd w:val="clear" w:color="auto" w:fill="FFFFFF" w:themeFill="background1"/>
            <w:vAlign w:val="center"/>
          </w:tcPr>
          <w:p w14:paraId="015102BA" w14:textId="583E6C2A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Sweet things </w:t>
            </w:r>
          </w:p>
        </w:tc>
        <w:tc>
          <w:tcPr>
            <w:tcW w:w="1736" w:type="dxa"/>
            <w:gridSpan w:val="2"/>
            <w:shd w:val="clear" w:color="auto" w:fill="FFFFFF" w:themeFill="background1"/>
            <w:vAlign w:val="center"/>
          </w:tcPr>
          <w:p w14:paraId="52BE4206" w14:textId="27312211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dded salt</w:t>
            </w:r>
          </w:p>
        </w:tc>
        <w:tc>
          <w:tcPr>
            <w:tcW w:w="1738" w:type="dxa"/>
            <w:shd w:val="clear" w:color="auto" w:fill="FFFFFF" w:themeFill="background1"/>
            <w:vAlign w:val="center"/>
          </w:tcPr>
          <w:p w14:paraId="2810B7B6" w14:textId="6663E906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dded sugar</w:t>
            </w:r>
          </w:p>
        </w:tc>
      </w:tr>
      <w:tr w:rsidR="0057710A" w:rsidRPr="00D13881" w14:paraId="33618378" w14:textId="77777777" w:rsidTr="00DB717A">
        <w:tc>
          <w:tcPr>
            <w:tcW w:w="2828" w:type="dxa"/>
            <w:gridSpan w:val="2"/>
            <w:vMerge w:val="restart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1C4C43F" w14:textId="77777777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ow many units of these drinks do you consume per day?</w:t>
            </w:r>
          </w:p>
        </w:tc>
        <w:tc>
          <w:tcPr>
            <w:tcW w:w="2552" w:type="dxa"/>
            <w:gridSpan w:val="4"/>
            <w:shd w:val="clear" w:color="auto" w:fill="FFFFFF" w:themeFill="background1"/>
            <w:vAlign w:val="center"/>
          </w:tcPr>
          <w:p w14:paraId="65137B61" w14:textId="00095BBF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Tea </w:t>
            </w:r>
          </w:p>
        </w:tc>
        <w:tc>
          <w:tcPr>
            <w:tcW w:w="2552" w:type="dxa"/>
            <w:gridSpan w:val="2"/>
            <w:shd w:val="clear" w:color="auto" w:fill="FFFFFF" w:themeFill="background1"/>
            <w:vAlign w:val="center"/>
          </w:tcPr>
          <w:p w14:paraId="0A41FEBF" w14:textId="2216DC16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Coffee </w:t>
            </w:r>
          </w:p>
        </w:tc>
        <w:tc>
          <w:tcPr>
            <w:tcW w:w="2553" w:type="dxa"/>
            <w:gridSpan w:val="2"/>
            <w:shd w:val="clear" w:color="auto" w:fill="FFFFFF" w:themeFill="background1"/>
            <w:vAlign w:val="center"/>
          </w:tcPr>
          <w:p w14:paraId="66FA8231" w14:textId="5C239EA2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Fruit juice </w:t>
            </w:r>
          </w:p>
        </w:tc>
      </w:tr>
      <w:tr w:rsidR="0057710A" w:rsidRPr="00D13881" w14:paraId="7FD79A79" w14:textId="77777777" w:rsidTr="00DB717A">
        <w:tc>
          <w:tcPr>
            <w:tcW w:w="2828" w:type="dxa"/>
            <w:gridSpan w:val="2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EFD5B20" w14:textId="77777777" w:rsidR="0057710A" w:rsidRPr="00D13881" w:rsidRDefault="0057710A" w:rsidP="0057710A">
            <w:pPr>
              <w:rPr>
                <w:rFonts w:cstheme="minorHAnsi"/>
              </w:rPr>
            </w:pPr>
          </w:p>
        </w:tc>
        <w:tc>
          <w:tcPr>
            <w:tcW w:w="2552" w:type="dxa"/>
            <w:gridSpan w:val="4"/>
            <w:shd w:val="clear" w:color="auto" w:fill="FFFFFF" w:themeFill="background1"/>
            <w:vAlign w:val="center"/>
          </w:tcPr>
          <w:p w14:paraId="74241648" w14:textId="474B315D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Water</w:t>
            </w:r>
          </w:p>
        </w:tc>
        <w:tc>
          <w:tcPr>
            <w:tcW w:w="2552" w:type="dxa"/>
            <w:gridSpan w:val="2"/>
            <w:shd w:val="clear" w:color="auto" w:fill="FFFFFF" w:themeFill="background1"/>
            <w:vAlign w:val="center"/>
          </w:tcPr>
          <w:p w14:paraId="36182828" w14:textId="41A94331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Soft drinks </w:t>
            </w:r>
          </w:p>
        </w:tc>
        <w:tc>
          <w:tcPr>
            <w:tcW w:w="2553" w:type="dxa"/>
            <w:gridSpan w:val="2"/>
            <w:shd w:val="clear" w:color="auto" w:fill="FFFFFF" w:themeFill="background1"/>
            <w:vAlign w:val="center"/>
          </w:tcPr>
          <w:p w14:paraId="62E4D54B" w14:textId="4964094B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Other</w:t>
            </w:r>
          </w:p>
        </w:tc>
      </w:tr>
      <w:tr w:rsidR="0057710A" w:rsidRPr="00D13881" w14:paraId="2472E64E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8DF6A40" w14:textId="5FCD9853" w:rsidR="0057710A" w:rsidRDefault="0057710A" w:rsidP="00480774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suffer from food allergies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5DFC0CA3" w14:textId="77777777" w:rsidR="0057710A" w:rsidRDefault="0057710A" w:rsidP="0048077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297DBEEE" w14:textId="77777777" w:rsidR="0057710A" w:rsidRDefault="0057710A" w:rsidP="0048077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581271A6" w14:textId="77777777" w:rsidR="0057710A" w:rsidRPr="00D13881" w:rsidRDefault="0057710A" w:rsidP="00480774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569EC831" w14:textId="5F49D4FC" w:rsidR="0057710A" w:rsidRPr="00D13881" w:rsidRDefault="0057710A" w:rsidP="00480774">
            <w:pPr>
              <w:rPr>
                <w:rFonts w:cstheme="minorHAnsi"/>
              </w:rPr>
            </w:pPr>
            <w:r>
              <w:rPr>
                <w:rFonts w:cstheme="minorHAnsi"/>
              </w:rPr>
              <w:t>Details:</w:t>
            </w:r>
          </w:p>
        </w:tc>
      </w:tr>
      <w:tr w:rsidR="0057710A" w:rsidRPr="00D13881" w14:paraId="7091F618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07E0D05" w14:textId="30FBA81F" w:rsidR="0057710A" w:rsidRPr="00D13881" w:rsidRDefault="0057710A" w:rsidP="0057710A">
            <w:pPr>
              <w:rPr>
                <w:rFonts w:cstheme="minorHAnsi"/>
              </w:rPr>
            </w:pPr>
            <w:r>
              <w:rPr>
                <w:rFonts w:cstheme="minorHAnsi"/>
              </w:rPr>
              <w:t>Do you experience disordered eating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7E5A284F" w14:textId="77777777" w:rsidR="0057710A" w:rsidRDefault="0057710A" w:rsidP="0057710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Bingeing </w:t>
            </w:r>
          </w:p>
          <w:p w14:paraId="624E37EC" w14:textId="0792437C" w:rsidR="0057710A" w:rsidRDefault="0057710A" w:rsidP="0057710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Overeating</w:t>
            </w:r>
          </w:p>
          <w:p w14:paraId="0EC6635E" w14:textId="5899D7C7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Undereating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6BDECBDC" w14:textId="5F14ED7B" w:rsidR="0057710A" w:rsidRPr="00D13881" w:rsidRDefault="0057710A" w:rsidP="0057710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5D3FB866" w14:textId="4A0AF928" w:rsidR="0057710A" w:rsidRPr="00D13881" w:rsidRDefault="0057710A" w:rsidP="0057710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57710A" w:rsidRPr="00D13881" w14:paraId="5B71BE75" w14:textId="77777777" w:rsidTr="00F919EF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519BA765" w14:textId="16C4873F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Consultation Notes</w:t>
            </w:r>
          </w:p>
        </w:tc>
      </w:tr>
      <w:tr w:rsidR="0057710A" w:rsidRPr="00D13881" w14:paraId="59F6B6E5" w14:textId="77777777" w:rsidTr="00DB717A">
        <w:trPr>
          <w:trHeight w:val="2551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BFFBDCC" w14:textId="3DC71096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lient profile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5D211A31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279F11EB" w14:textId="77777777" w:rsidTr="00DB717A">
        <w:trPr>
          <w:trHeight w:val="141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8D35B03" w14:textId="0540642B" w:rsidR="0057710A" w:rsidRPr="00D13881" w:rsidRDefault="0057710A" w:rsidP="0057710A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  <w:iCs/>
              </w:rPr>
              <w:t>Additional Notes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0F576A8B" w14:textId="124F8085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4C7D29C1" w14:textId="77777777" w:rsidTr="004E7411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2BE35D40" w14:textId="141F30D3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lastRenderedPageBreak/>
              <w:t>Treatment Record</w:t>
            </w:r>
            <w:r w:rsidR="00723789">
              <w:rPr>
                <w:rFonts w:cstheme="minorHAnsi"/>
                <w:b/>
                <w:bCs/>
                <w:sz w:val="24"/>
              </w:rPr>
              <w:t xml:space="preserve"> – Treatment 1</w:t>
            </w:r>
          </w:p>
        </w:tc>
      </w:tr>
      <w:tr w:rsidR="0057710A" w:rsidRPr="00D13881" w14:paraId="351227F3" w14:textId="70295420" w:rsidTr="00DB717A">
        <w:trPr>
          <w:trHeight w:val="525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E3C83C3" w14:textId="5150CBB8" w:rsidR="0057710A" w:rsidRPr="00D13881" w:rsidRDefault="0057710A" w:rsidP="0057710A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  <w:iCs/>
              </w:rPr>
              <w:t>Treatment Date and Location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7C8D3380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1DE72AF6" w14:textId="77777777" w:rsidTr="00DB717A">
        <w:trPr>
          <w:trHeight w:val="1882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C7F196C" w14:textId="5C3C2974" w:rsidR="0057710A" w:rsidRPr="00D13881" w:rsidRDefault="0057710A" w:rsidP="0057710A">
            <w:pPr>
              <w:rPr>
                <w:rFonts w:cstheme="minorHAnsi"/>
                <w:i/>
              </w:rPr>
            </w:pPr>
            <w:r w:rsidRPr="00D13881">
              <w:rPr>
                <w:rFonts w:cstheme="minorHAnsi"/>
              </w:rPr>
              <w:t>Treatment plan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52FF0ECA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36B1229B" w14:textId="77777777" w:rsidTr="00DB717A">
        <w:trPr>
          <w:trHeight w:val="525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9ACFB48" w14:textId="77777777" w:rsidR="0057710A" w:rsidRPr="00D13881" w:rsidRDefault="0057710A" w:rsidP="0057710A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</w:rPr>
              <w:t>Medium used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3C30C98E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4A8A2DCF" w14:textId="77777777" w:rsidTr="00DB717A">
        <w:trPr>
          <w:trHeight w:val="1424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AC21E0B" w14:textId="77777777" w:rsidR="0057710A" w:rsidRPr="00D13881" w:rsidRDefault="0057710A" w:rsidP="0057710A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lient signature</w:t>
            </w:r>
          </w:p>
          <w:p w14:paraId="7BDA68E7" w14:textId="77777777" w:rsidR="0057710A" w:rsidRPr="00D13881" w:rsidRDefault="0057710A" w:rsidP="0057710A">
            <w:pPr>
              <w:rPr>
                <w:rFonts w:cstheme="minorHAnsi"/>
                <w:b/>
              </w:rPr>
            </w:pPr>
          </w:p>
          <w:p w14:paraId="23ECDD00" w14:textId="7E82FC5E" w:rsidR="0057710A" w:rsidRPr="00D13881" w:rsidRDefault="0057710A" w:rsidP="0057710A">
            <w:pPr>
              <w:rPr>
                <w:rFonts w:cstheme="minorHAnsi"/>
                <w:bCs/>
                <w:i/>
                <w:iCs/>
              </w:rPr>
            </w:pPr>
            <w:r w:rsidRPr="00D13881">
              <w:rPr>
                <w:rFonts w:cstheme="minorHAnsi"/>
                <w:bCs/>
                <w:i/>
                <w:iCs/>
              </w:rPr>
              <w:t>To be signed before treatment.</w:t>
            </w:r>
          </w:p>
        </w:tc>
        <w:tc>
          <w:tcPr>
            <w:tcW w:w="8365" w:type="dxa"/>
            <w:gridSpan w:val="9"/>
            <w:shd w:val="clear" w:color="auto" w:fill="FFFFFF" w:themeFill="background1"/>
          </w:tcPr>
          <w:p w14:paraId="39544A8D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Please sign here to agree and consent to the proposed treatment plan.</w:t>
            </w:r>
          </w:p>
          <w:p w14:paraId="354F72E3" w14:textId="0AB02B3D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43F7417D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7F982429" w14:textId="77777777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ign: _______________________________________________ Date: _________________</w:t>
            </w:r>
          </w:p>
          <w:p w14:paraId="50E70A7D" w14:textId="38DDD943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387CBD85" w14:textId="77777777" w:rsidTr="00F919EF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16D9B18A" w14:textId="58E2FB03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Treatment Notes</w:t>
            </w:r>
          </w:p>
        </w:tc>
      </w:tr>
      <w:tr w:rsidR="0057710A" w:rsidRPr="00D13881" w14:paraId="091022A5" w14:textId="77777777" w:rsidTr="00DB717A">
        <w:trPr>
          <w:trHeight w:val="1743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BBF95F1" w14:textId="2F5DD394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etails of how treatment was conducted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7FE82CEB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6420DC5A" w14:textId="77777777" w:rsidTr="00DB717A">
        <w:trPr>
          <w:trHeight w:val="1743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155F257" w14:textId="77777777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etails of how the client felt during and after the treatment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293EAA88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6DBDDA12" w14:textId="77777777" w:rsidTr="00DB717A">
        <w:trPr>
          <w:trHeight w:val="1743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4E6396C" w14:textId="14DE5874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Specific aftercare and home care advice given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1F35CB1D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0E895FEC" w14:textId="77777777" w:rsidTr="00DB717A">
        <w:trPr>
          <w:trHeight w:val="1743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C94EEBE" w14:textId="74300950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Reflective practice and action for next treatment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1897B1B6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4255F067" w14:textId="77777777" w:rsidTr="00DB717A">
        <w:trPr>
          <w:trHeight w:val="1298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7BADCD2" w14:textId="52D70ED2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741955">
              <w:rPr>
                <w:rFonts w:cstheme="minorHAnsi"/>
                <w:b/>
                <w:bCs/>
              </w:rPr>
              <w:t>Therapist Signature</w:t>
            </w:r>
            <w:r w:rsidRPr="00D13881">
              <w:rPr>
                <w:rFonts w:cstheme="minorHAnsi"/>
              </w:rPr>
              <w:t xml:space="preserve"> </w:t>
            </w:r>
          </w:p>
        </w:tc>
        <w:tc>
          <w:tcPr>
            <w:tcW w:w="8365" w:type="dxa"/>
            <w:gridSpan w:val="9"/>
            <w:shd w:val="clear" w:color="auto" w:fill="FFFFFF" w:themeFill="background1"/>
          </w:tcPr>
          <w:p w14:paraId="2EB1A282" w14:textId="77777777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Please sign here to confirm information is correct.</w:t>
            </w:r>
          </w:p>
          <w:p w14:paraId="6FB41D4E" w14:textId="3A231079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6BD52F7F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5333ACE1" w14:textId="77777777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ign: _______________________________________________ Date: _________________</w:t>
            </w:r>
          </w:p>
          <w:p w14:paraId="76B61524" w14:textId="1F6079F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</w:tbl>
    <w:p w14:paraId="78C53ADB" w14:textId="5A03B0F1" w:rsidR="00023B40" w:rsidRPr="00D13881" w:rsidRDefault="00023B40">
      <w:pPr>
        <w:spacing w:line="259" w:lineRule="auto"/>
        <w:rPr>
          <w:rFonts w:cstheme="minorHAnsi"/>
        </w:rPr>
      </w:pPr>
      <w:r w:rsidRPr="00D13881">
        <w:rPr>
          <w:rFonts w:cstheme="minorHAnsi"/>
        </w:rPr>
        <w:br w:type="page"/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122"/>
        <w:gridCol w:w="8363"/>
      </w:tblGrid>
      <w:tr w:rsidR="00023B40" w:rsidRPr="00D13881" w14:paraId="1CF31BFA" w14:textId="77777777" w:rsidTr="00F919EF">
        <w:tc>
          <w:tcPr>
            <w:tcW w:w="10485" w:type="dxa"/>
            <w:gridSpan w:val="2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5FF6DFC3" w14:textId="47920164" w:rsidR="00023B40" w:rsidRPr="00D13881" w:rsidRDefault="00023B40" w:rsidP="00F919EF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lastRenderedPageBreak/>
              <w:t>Follow Up Treatment Record</w:t>
            </w:r>
            <w:r w:rsidR="00723789">
              <w:rPr>
                <w:rFonts w:cstheme="minorHAnsi"/>
                <w:b/>
                <w:bCs/>
                <w:sz w:val="24"/>
              </w:rPr>
              <w:t xml:space="preserve"> – Treatment 2</w:t>
            </w:r>
          </w:p>
        </w:tc>
      </w:tr>
      <w:tr w:rsidR="00023B40" w:rsidRPr="00D13881" w14:paraId="6B50E907" w14:textId="77777777" w:rsidTr="00F919EF">
        <w:trPr>
          <w:trHeight w:val="525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584FB05" w14:textId="77777777" w:rsidR="00023B40" w:rsidRPr="00D13881" w:rsidRDefault="00023B40" w:rsidP="00F919EF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  <w:iCs/>
              </w:rPr>
              <w:t>Treatment Date and Location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499EC74E" w14:textId="77777777" w:rsidR="00023B40" w:rsidRPr="00D13881" w:rsidRDefault="00023B40" w:rsidP="00F919E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023B40" w:rsidRPr="00D13881" w14:paraId="0AC451DB" w14:textId="77777777" w:rsidTr="0094691E">
        <w:trPr>
          <w:trHeight w:val="1657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214FB29" w14:textId="3AF93129" w:rsidR="00023B40" w:rsidRPr="00D13881" w:rsidRDefault="00023B40" w:rsidP="00F919EF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  <w:iCs/>
              </w:rPr>
              <w:t>Client comments following previous treatment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59F4433D" w14:textId="77777777" w:rsidR="00023B40" w:rsidRPr="00D13881" w:rsidRDefault="00023B40" w:rsidP="00F919E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023B40" w:rsidRPr="00D13881" w14:paraId="764B3FAF" w14:textId="77777777" w:rsidTr="00AD73F4">
        <w:trPr>
          <w:trHeight w:val="1091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D4B2963" w14:textId="10F9DFE6" w:rsidR="00023B40" w:rsidRPr="00D13881" w:rsidRDefault="00023B40" w:rsidP="00F919EF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  <w:iCs/>
              </w:rPr>
              <w:t>Reason for treatment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777FA0DD" w14:textId="77777777" w:rsidR="00023B40" w:rsidRPr="00D13881" w:rsidRDefault="00023B40" w:rsidP="00F919E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023B40" w:rsidRPr="00D13881" w14:paraId="5F6929F1" w14:textId="77777777" w:rsidTr="00AD73F4">
        <w:trPr>
          <w:trHeight w:val="1091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1FCCE1D" w14:textId="77777777" w:rsidR="00023B40" w:rsidRPr="00D13881" w:rsidRDefault="00023B40" w:rsidP="00F919EF">
            <w:pPr>
              <w:rPr>
                <w:rFonts w:cstheme="minorHAnsi"/>
                <w:i/>
              </w:rPr>
            </w:pPr>
            <w:r w:rsidRPr="00D13881">
              <w:rPr>
                <w:rFonts w:cstheme="minorHAnsi"/>
              </w:rPr>
              <w:t>Treatment plan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5A7BEE13" w14:textId="77777777" w:rsidR="00023B40" w:rsidRPr="00D13881" w:rsidRDefault="00023B40" w:rsidP="00F919E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023B40" w:rsidRPr="00D13881" w14:paraId="406C5659" w14:textId="77777777" w:rsidTr="00F919EF">
        <w:trPr>
          <w:trHeight w:val="525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826A1BB" w14:textId="77777777" w:rsidR="00023B40" w:rsidRPr="00D13881" w:rsidRDefault="00023B40" w:rsidP="00F919EF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</w:rPr>
              <w:t>Medium used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3D1742D9" w14:textId="77777777" w:rsidR="00023B40" w:rsidRPr="00D13881" w:rsidRDefault="00023B40" w:rsidP="00F919E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023B40" w:rsidRPr="00D13881" w14:paraId="4D7CD9F7" w14:textId="77777777" w:rsidTr="00F919EF">
        <w:trPr>
          <w:trHeight w:val="1424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07AE7A1" w14:textId="77777777" w:rsidR="00023B40" w:rsidRPr="00D13881" w:rsidRDefault="00023B40" w:rsidP="00F919EF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lient signature</w:t>
            </w:r>
          </w:p>
          <w:p w14:paraId="6614E699" w14:textId="77777777" w:rsidR="00023B40" w:rsidRPr="00D13881" w:rsidRDefault="00023B40" w:rsidP="00F919EF">
            <w:pPr>
              <w:rPr>
                <w:rFonts w:cstheme="minorHAnsi"/>
                <w:b/>
              </w:rPr>
            </w:pPr>
          </w:p>
          <w:p w14:paraId="4ADF76FD" w14:textId="77777777" w:rsidR="00023B40" w:rsidRPr="00D13881" w:rsidRDefault="00023B40" w:rsidP="00F919EF">
            <w:pPr>
              <w:rPr>
                <w:rFonts w:cstheme="minorHAnsi"/>
                <w:bCs/>
                <w:i/>
                <w:iCs/>
              </w:rPr>
            </w:pPr>
            <w:r w:rsidRPr="00D13881">
              <w:rPr>
                <w:rFonts w:cstheme="minorHAnsi"/>
                <w:bCs/>
                <w:i/>
                <w:iCs/>
              </w:rPr>
              <w:t>To be signed before treatment.</w:t>
            </w:r>
          </w:p>
        </w:tc>
        <w:tc>
          <w:tcPr>
            <w:tcW w:w="8363" w:type="dxa"/>
            <w:shd w:val="clear" w:color="auto" w:fill="FFFFFF" w:themeFill="background1"/>
          </w:tcPr>
          <w:p w14:paraId="79E4A7F7" w14:textId="77777777" w:rsidR="00023B40" w:rsidRPr="00D13881" w:rsidRDefault="00023B40" w:rsidP="00F919E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Please sign here to agree and consent to the proposed treatment plan.</w:t>
            </w:r>
          </w:p>
          <w:p w14:paraId="540CA9B0" w14:textId="77777777" w:rsidR="00023B40" w:rsidRPr="00D13881" w:rsidRDefault="00023B40" w:rsidP="00F919E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04D6A1A1" w14:textId="77777777" w:rsidR="00023B40" w:rsidRPr="00D13881" w:rsidRDefault="00023B40" w:rsidP="00F919E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3903450D" w14:textId="4B8A7B5B" w:rsidR="00023B40" w:rsidRPr="00D13881" w:rsidRDefault="003870B7" w:rsidP="00F919E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ign: _______________________________________________ Date: _________________</w:t>
            </w:r>
          </w:p>
        </w:tc>
      </w:tr>
      <w:tr w:rsidR="00023B40" w:rsidRPr="00D13881" w14:paraId="4DADF82F" w14:textId="77777777" w:rsidTr="00F919EF">
        <w:tc>
          <w:tcPr>
            <w:tcW w:w="10485" w:type="dxa"/>
            <w:gridSpan w:val="2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49C2B531" w14:textId="77777777" w:rsidR="00023B40" w:rsidRPr="00D13881" w:rsidRDefault="00023B40" w:rsidP="00F919EF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Treatment Notes</w:t>
            </w:r>
          </w:p>
        </w:tc>
      </w:tr>
      <w:tr w:rsidR="00023B40" w:rsidRPr="00D13881" w14:paraId="615E47CE" w14:textId="77777777" w:rsidTr="00AD73F4">
        <w:trPr>
          <w:trHeight w:val="1624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261705AF" w14:textId="77777777" w:rsidR="00023B40" w:rsidRPr="00D13881" w:rsidRDefault="00023B40" w:rsidP="00F919EF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etails of how treatment was conducted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5C41BF8C" w14:textId="77777777" w:rsidR="00023B40" w:rsidRPr="00D13881" w:rsidRDefault="00023B40" w:rsidP="00F919E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023B40" w:rsidRPr="00D13881" w14:paraId="6A2885B0" w14:textId="77777777" w:rsidTr="00AD73F4">
        <w:trPr>
          <w:trHeight w:val="1624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8F5A3E4" w14:textId="77777777" w:rsidR="00023B40" w:rsidRPr="00D13881" w:rsidRDefault="00023B40" w:rsidP="00F919EF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etails of how the client felt during and after the treatment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029D5DEA" w14:textId="77777777" w:rsidR="00023B40" w:rsidRPr="00D13881" w:rsidRDefault="00023B40" w:rsidP="00F919E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023B40" w:rsidRPr="00D13881" w14:paraId="3126C23C" w14:textId="77777777" w:rsidTr="00AD73F4">
        <w:trPr>
          <w:trHeight w:val="1624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2F9DAD2C" w14:textId="77777777" w:rsidR="00023B40" w:rsidRPr="00D13881" w:rsidRDefault="00023B40" w:rsidP="00F919EF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Specific aftercare and home care advice given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4F09419B" w14:textId="77777777" w:rsidR="00023B40" w:rsidRPr="00D13881" w:rsidRDefault="00023B40" w:rsidP="00F919E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023B40" w:rsidRPr="00D13881" w14:paraId="24C8FCB4" w14:textId="77777777" w:rsidTr="00AD73F4">
        <w:trPr>
          <w:trHeight w:val="1624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D4464C7" w14:textId="04119B0E" w:rsidR="00023B40" w:rsidRPr="00D13881" w:rsidRDefault="00023B40" w:rsidP="00F919EF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Follow Up Treatment Plan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23DB07DA" w14:textId="77777777" w:rsidR="00023B40" w:rsidRPr="00D13881" w:rsidRDefault="00023B40" w:rsidP="00F919E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023B40" w:rsidRPr="00D13881" w14:paraId="5EFFD799" w14:textId="77777777" w:rsidTr="00F919EF">
        <w:tc>
          <w:tcPr>
            <w:tcW w:w="10485" w:type="dxa"/>
            <w:gridSpan w:val="2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1258429A" w14:textId="68ED226A" w:rsidR="00023B40" w:rsidRPr="00D13881" w:rsidRDefault="00023B40" w:rsidP="00F919EF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lastRenderedPageBreak/>
              <w:t>Reflective Practice</w:t>
            </w:r>
            <w:r w:rsidR="00723789">
              <w:rPr>
                <w:rFonts w:cstheme="minorHAnsi"/>
                <w:b/>
                <w:bCs/>
                <w:sz w:val="24"/>
              </w:rPr>
              <w:t xml:space="preserve"> – Treatment 2</w:t>
            </w:r>
          </w:p>
        </w:tc>
      </w:tr>
      <w:tr w:rsidR="00023B40" w:rsidRPr="00D13881" w14:paraId="409DCF93" w14:textId="77777777" w:rsidTr="0094691E">
        <w:trPr>
          <w:trHeight w:val="3960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6F632FE" w14:textId="1C20C650" w:rsidR="00023B40" w:rsidRPr="00D13881" w:rsidRDefault="00023B40" w:rsidP="00F919EF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Reflection on treatment given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1E0F00C9" w14:textId="77777777" w:rsidR="00023B40" w:rsidRPr="00D13881" w:rsidRDefault="00023B40" w:rsidP="00F919E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023B40" w:rsidRPr="00D13881" w14:paraId="55BD7D74" w14:textId="77777777" w:rsidTr="00F919EF">
        <w:trPr>
          <w:trHeight w:val="1134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13108DB" w14:textId="77777777" w:rsidR="00023B40" w:rsidRPr="00D13881" w:rsidRDefault="00023B40" w:rsidP="00F919EF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Therapist Signature</w:t>
            </w:r>
          </w:p>
        </w:tc>
        <w:tc>
          <w:tcPr>
            <w:tcW w:w="8363" w:type="dxa"/>
            <w:shd w:val="clear" w:color="auto" w:fill="FFFFFF" w:themeFill="background1"/>
          </w:tcPr>
          <w:p w14:paraId="512D73DA" w14:textId="355AF5BC" w:rsidR="00023B40" w:rsidRDefault="00023B40" w:rsidP="00F919E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Please sign here to confirm information is correct.</w:t>
            </w:r>
          </w:p>
          <w:p w14:paraId="1F90F1D6" w14:textId="0528F841" w:rsidR="003870B7" w:rsidRDefault="003870B7" w:rsidP="00F919E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7854FD4F" w14:textId="77777777" w:rsidR="003870B7" w:rsidRPr="00D13881" w:rsidRDefault="003870B7" w:rsidP="00F919E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3A7BE252" w14:textId="77777777" w:rsidR="00023B40" w:rsidRDefault="003870B7" w:rsidP="00F919E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ign: _______________________________________________ Date: _________________</w:t>
            </w:r>
          </w:p>
          <w:p w14:paraId="57C2582C" w14:textId="51295A59" w:rsidR="003870B7" w:rsidRPr="00D13881" w:rsidRDefault="003870B7" w:rsidP="00F919EF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</w:tbl>
    <w:p w14:paraId="63E3C48D" w14:textId="04DC9D88" w:rsidR="00723789" w:rsidRDefault="00723789" w:rsidP="00665E01">
      <w:pPr>
        <w:rPr>
          <w:rFonts w:cstheme="minorHAnsi"/>
        </w:rPr>
      </w:pPr>
    </w:p>
    <w:p w14:paraId="1E940ADA" w14:textId="77777777" w:rsidR="00723789" w:rsidRDefault="00723789">
      <w:pPr>
        <w:spacing w:line="259" w:lineRule="auto"/>
        <w:rPr>
          <w:rFonts w:cstheme="minorHAnsi"/>
        </w:rPr>
      </w:pPr>
      <w:r>
        <w:rPr>
          <w:rFonts w:cstheme="minorHAnsi"/>
        </w:rPr>
        <w:br w:type="page"/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122"/>
        <w:gridCol w:w="8363"/>
      </w:tblGrid>
      <w:tr w:rsidR="00723789" w:rsidRPr="00D13881" w14:paraId="7DF0CD16" w14:textId="77777777" w:rsidTr="00526655">
        <w:tc>
          <w:tcPr>
            <w:tcW w:w="10485" w:type="dxa"/>
            <w:gridSpan w:val="2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307119A0" w14:textId="22EC1C8F" w:rsidR="00723789" w:rsidRPr="00D13881" w:rsidRDefault="00723789" w:rsidP="00526655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lastRenderedPageBreak/>
              <w:t>Follow Up Treatment Record</w:t>
            </w:r>
            <w:r>
              <w:rPr>
                <w:rFonts w:cstheme="minorHAnsi"/>
                <w:b/>
                <w:bCs/>
                <w:sz w:val="24"/>
              </w:rPr>
              <w:t xml:space="preserve"> – Treatment 3</w:t>
            </w:r>
          </w:p>
        </w:tc>
      </w:tr>
      <w:tr w:rsidR="00723789" w:rsidRPr="00D13881" w14:paraId="4E98F4BC" w14:textId="77777777" w:rsidTr="00526655">
        <w:trPr>
          <w:trHeight w:val="525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9F8CD84" w14:textId="77777777" w:rsidR="00723789" w:rsidRPr="00D13881" w:rsidRDefault="00723789" w:rsidP="00526655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  <w:iCs/>
              </w:rPr>
              <w:t>Treatment Date and Location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78F0F2A1" w14:textId="77777777" w:rsidR="00723789" w:rsidRPr="00D13881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23789" w:rsidRPr="00D13881" w14:paraId="219CC16E" w14:textId="77777777" w:rsidTr="00526655">
        <w:trPr>
          <w:trHeight w:val="1657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CF1C003" w14:textId="77777777" w:rsidR="00723789" w:rsidRPr="00D13881" w:rsidRDefault="00723789" w:rsidP="00526655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  <w:iCs/>
              </w:rPr>
              <w:t>Client comments following previous treatment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41602CA0" w14:textId="77777777" w:rsidR="00723789" w:rsidRPr="00D13881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23789" w:rsidRPr="00D13881" w14:paraId="7D767C16" w14:textId="77777777" w:rsidTr="00526655">
        <w:trPr>
          <w:trHeight w:val="1091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5B5617F" w14:textId="77777777" w:rsidR="00723789" w:rsidRPr="00D13881" w:rsidRDefault="00723789" w:rsidP="00526655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  <w:iCs/>
              </w:rPr>
              <w:t>Reason for treatment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6A69F204" w14:textId="77777777" w:rsidR="00723789" w:rsidRPr="00D13881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23789" w:rsidRPr="00D13881" w14:paraId="76B84945" w14:textId="77777777" w:rsidTr="00526655">
        <w:trPr>
          <w:trHeight w:val="1091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58342C4" w14:textId="77777777" w:rsidR="00723789" w:rsidRPr="00D13881" w:rsidRDefault="00723789" w:rsidP="00526655">
            <w:pPr>
              <w:rPr>
                <w:rFonts w:cstheme="minorHAnsi"/>
                <w:i/>
              </w:rPr>
            </w:pPr>
            <w:r w:rsidRPr="00D13881">
              <w:rPr>
                <w:rFonts w:cstheme="minorHAnsi"/>
              </w:rPr>
              <w:t>Treatment plan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57A52CE6" w14:textId="77777777" w:rsidR="00723789" w:rsidRPr="00D13881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23789" w:rsidRPr="00D13881" w14:paraId="751A4B4A" w14:textId="77777777" w:rsidTr="00526655">
        <w:trPr>
          <w:trHeight w:val="525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6DFD47B" w14:textId="77777777" w:rsidR="00723789" w:rsidRPr="00D13881" w:rsidRDefault="00723789" w:rsidP="00526655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</w:rPr>
              <w:t>Medium used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23E72244" w14:textId="77777777" w:rsidR="00723789" w:rsidRPr="00D13881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23789" w:rsidRPr="00D13881" w14:paraId="672639C7" w14:textId="77777777" w:rsidTr="00526655">
        <w:trPr>
          <w:trHeight w:val="1424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CC745C1" w14:textId="77777777" w:rsidR="00723789" w:rsidRPr="00D13881" w:rsidRDefault="00723789" w:rsidP="00526655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lient signature</w:t>
            </w:r>
          </w:p>
          <w:p w14:paraId="53CBB7EE" w14:textId="77777777" w:rsidR="00723789" w:rsidRPr="00D13881" w:rsidRDefault="00723789" w:rsidP="00526655">
            <w:pPr>
              <w:rPr>
                <w:rFonts w:cstheme="minorHAnsi"/>
                <w:b/>
              </w:rPr>
            </w:pPr>
          </w:p>
          <w:p w14:paraId="495C15DA" w14:textId="77777777" w:rsidR="00723789" w:rsidRPr="00D13881" w:rsidRDefault="00723789" w:rsidP="00526655">
            <w:pPr>
              <w:rPr>
                <w:rFonts w:cstheme="minorHAnsi"/>
                <w:bCs/>
                <w:i/>
                <w:iCs/>
              </w:rPr>
            </w:pPr>
            <w:r w:rsidRPr="00D13881">
              <w:rPr>
                <w:rFonts w:cstheme="minorHAnsi"/>
                <w:bCs/>
                <w:i/>
                <w:iCs/>
              </w:rPr>
              <w:t>To be signed before treatment.</w:t>
            </w:r>
          </w:p>
        </w:tc>
        <w:tc>
          <w:tcPr>
            <w:tcW w:w="8363" w:type="dxa"/>
            <w:shd w:val="clear" w:color="auto" w:fill="FFFFFF" w:themeFill="background1"/>
          </w:tcPr>
          <w:p w14:paraId="6CBF37B7" w14:textId="77777777" w:rsidR="00723789" w:rsidRPr="00D13881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Please sign here to agree and consent to the proposed treatment plan.</w:t>
            </w:r>
          </w:p>
          <w:p w14:paraId="7EC95A6B" w14:textId="77777777" w:rsidR="00723789" w:rsidRPr="00D13881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0D9EAD4A" w14:textId="77777777" w:rsidR="00723789" w:rsidRPr="00D13881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1B6AB173" w14:textId="77777777" w:rsidR="00723789" w:rsidRPr="00D13881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ign: _______________________________________________ Date: _________________</w:t>
            </w:r>
          </w:p>
        </w:tc>
      </w:tr>
      <w:tr w:rsidR="00723789" w:rsidRPr="00D13881" w14:paraId="0FC13285" w14:textId="77777777" w:rsidTr="00526655">
        <w:tc>
          <w:tcPr>
            <w:tcW w:w="10485" w:type="dxa"/>
            <w:gridSpan w:val="2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40837F8E" w14:textId="77777777" w:rsidR="00723789" w:rsidRPr="00D13881" w:rsidRDefault="00723789" w:rsidP="00526655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Treatment Notes</w:t>
            </w:r>
          </w:p>
        </w:tc>
      </w:tr>
      <w:tr w:rsidR="00723789" w:rsidRPr="00D13881" w14:paraId="1000D946" w14:textId="77777777" w:rsidTr="00526655">
        <w:trPr>
          <w:trHeight w:val="1624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1BBDA2F" w14:textId="77777777" w:rsidR="00723789" w:rsidRPr="00D13881" w:rsidRDefault="00723789" w:rsidP="00526655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etails of how treatment was conducted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1EADE397" w14:textId="77777777" w:rsidR="00723789" w:rsidRPr="00D13881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23789" w:rsidRPr="00D13881" w14:paraId="7BFDDE68" w14:textId="77777777" w:rsidTr="00526655">
        <w:trPr>
          <w:trHeight w:val="1624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B9C0C81" w14:textId="77777777" w:rsidR="00723789" w:rsidRPr="00D13881" w:rsidRDefault="00723789" w:rsidP="00526655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etails of how the client felt during and after the treatment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7C985B92" w14:textId="77777777" w:rsidR="00723789" w:rsidRPr="00D13881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23789" w:rsidRPr="00D13881" w14:paraId="6E441650" w14:textId="77777777" w:rsidTr="00526655">
        <w:trPr>
          <w:trHeight w:val="1624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54A2B0C" w14:textId="77777777" w:rsidR="00723789" w:rsidRPr="00D13881" w:rsidRDefault="00723789" w:rsidP="00526655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Specific aftercare and home care advice given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19626186" w14:textId="77777777" w:rsidR="00723789" w:rsidRPr="00D13881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23789" w:rsidRPr="00D13881" w14:paraId="34C733B0" w14:textId="77777777" w:rsidTr="00526655">
        <w:trPr>
          <w:trHeight w:val="1624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518E396" w14:textId="77777777" w:rsidR="00723789" w:rsidRPr="00D13881" w:rsidRDefault="00723789" w:rsidP="00526655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Follow Up Treatment Plan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66DFDA51" w14:textId="77777777" w:rsidR="00723789" w:rsidRPr="00D13881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23789" w:rsidRPr="00D13881" w14:paraId="561444D0" w14:textId="77777777" w:rsidTr="00526655">
        <w:tc>
          <w:tcPr>
            <w:tcW w:w="10485" w:type="dxa"/>
            <w:gridSpan w:val="2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5916ADBE" w14:textId="5ECD0F19" w:rsidR="00723789" w:rsidRPr="00D13881" w:rsidRDefault="00723789" w:rsidP="00526655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lastRenderedPageBreak/>
              <w:t>Reflective Practice</w:t>
            </w:r>
            <w:r>
              <w:rPr>
                <w:rFonts w:cstheme="minorHAnsi"/>
                <w:b/>
                <w:bCs/>
                <w:sz w:val="24"/>
              </w:rPr>
              <w:t xml:space="preserve"> – Treatment 3</w:t>
            </w:r>
          </w:p>
        </w:tc>
      </w:tr>
      <w:tr w:rsidR="00723789" w:rsidRPr="00D13881" w14:paraId="14421271" w14:textId="77777777" w:rsidTr="00526655">
        <w:trPr>
          <w:trHeight w:val="3960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2A0C3E4" w14:textId="77777777" w:rsidR="00723789" w:rsidRPr="00D13881" w:rsidRDefault="00723789" w:rsidP="00526655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Reflection on treatment given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4C87E3FC" w14:textId="77777777" w:rsidR="00723789" w:rsidRPr="00D13881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23789" w:rsidRPr="00D13881" w14:paraId="773DD442" w14:textId="77777777" w:rsidTr="00526655">
        <w:trPr>
          <w:trHeight w:val="3960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5CA2F00" w14:textId="77777777" w:rsidR="00723789" w:rsidRPr="00D13881" w:rsidRDefault="00723789" w:rsidP="00526655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Overall Summary of case study 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7879E472" w14:textId="77777777" w:rsidR="00723789" w:rsidRPr="00D13881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23789" w:rsidRPr="00D13881" w14:paraId="2EBAA58D" w14:textId="77777777" w:rsidTr="00526655">
        <w:trPr>
          <w:trHeight w:val="3960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A04E915" w14:textId="77777777" w:rsidR="00723789" w:rsidRPr="00D13881" w:rsidRDefault="00723789" w:rsidP="00526655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ction plan for continual professional development</w:t>
            </w:r>
          </w:p>
        </w:tc>
        <w:tc>
          <w:tcPr>
            <w:tcW w:w="8363" w:type="dxa"/>
            <w:shd w:val="clear" w:color="auto" w:fill="FFFFFF" w:themeFill="background1"/>
            <w:vAlign w:val="center"/>
          </w:tcPr>
          <w:p w14:paraId="496E7CE8" w14:textId="77777777" w:rsidR="00723789" w:rsidRPr="00D13881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23789" w:rsidRPr="00D13881" w14:paraId="4A105292" w14:textId="77777777" w:rsidTr="00526655">
        <w:trPr>
          <w:trHeight w:val="1134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96DE0D2" w14:textId="77777777" w:rsidR="00723789" w:rsidRPr="00D13881" w:rsidRDefault="00723789" w:rsidP="00526655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Therapist Signature</w:t>
            </w:r>
          </w:p>
        </w:tc>
        <w:tc>
          <w:tcPr>
            <w:tcW w:w="8363" w:type="dxa"/>
            <w:shd w:val="clear" w:color="auto" w:fill="FFFFFF" w:themeFill="background1"/>
          </w:tcPr>
          <w:p w14:paraId="1756C6E3" w14:textId="77777777" w:rsidR="00723789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Please sign here to confirm information is correct.</w:t>
            </w:r>
          </w:p>
          <w:p w14:paraId="7718A9D5" w14:textId="77777777" w:rsidR="00723789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08385980" w14:textId="77777777" w:rsidR="00723789" w:rsidRPr="00D13881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74CE468F" w14:textId="77777777" w:rsidR="00723789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ign: _______________________________________________ Date: _________________</w:t>
            </w:r>
          </w:p>
          <w:p w14:paraId="2875CB98" w14:textId="77777777" w:rsidR="00723789" w:rsidRPr="00D13881" w:rsidRDefault="00723789" w:rsidP="0052665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</w:tbl>
    <w:p w14:paraId="42B3C014" w14:textId="77777777" w:rsidR="00534F50" w:rsidRPr="00D13881" w:rsidRDefault="00534F50" w:rsidP="00665E01">
      <w:pPr>
        <w:rPr>
          <w:rFonts w:cstheme="minorHAnsi"/>
        </w:rPr>
      </w:pPr>
    </w:p>
    <w:sectPr w:rsidR="00534F50" w:rsidRPr="00D13881" w:rsidSect="00A36CF1">
      <w:headerReference w:type="default" r:id="rId8"/>
      <w:footerReference w:type="default" r:id="rId9"/>
      <w:headerReference w:type="first" r:id="rId10"/>
      <w:pgSz w:w="11906" w:h="16838"/>
      <w:pgMar w:top="567" w:right="720" w:bottom="426" w:left="720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EA38D6" w14:textId="77777777" w:rsidR="00CD7057" w:rsidRDefault="00CD7057" w:rsidP="00735D34">
      <w:r>
        <w:separator/>
      </w:r>
    </w:p>
  </w:endnote>
  <w:endnote w:type="continuationSeparator" w:id="0">
    <w:p w14:paraId="18786C23" w14:textId="77777777" w:rsidR="00CD7057" w:rsidRDefault="00CD7057" w:rsidP="00735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34790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A63E94" w14:textId="53FCCDF6" w:rsidR="00CD349F" w:rsidRDefault="00CD349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D5308FD" w14:textId="585EAA60" w:rsidR="00CD349F" w:rsidRDefault="00CD349F" w:rsidP="004E0103">
    <w:pPr>
      <w:pStyle w:val="Footer"/>
      <w:tabs>
        <w:tab w:val="clear" w:pos="9026"/>
        <w:tab w:val="right" w:pos="1046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E594F5" w14:textId="77777777" w:rsidR="00CD7057" w:rsidRDefault="00CD7057" w:rsidP="00735D34">
      <w:r>
        <w:separator/>
      </w:r>
    </w:p>
  </w:footnote>
  <w:footnote w:type="continuationSeparator" w:id="0">
    <w:p w14:paraId="7F25F86C" w14:textId="77777777" w:rsidR="00CD7057" w:rsidRDefault="00CD7057" w:rsidP="00735D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8C5854" w14:textId="292C6562" w:rsidR="00CD349F" w:rsidRPr="00534F50" w:rsidRDefault="00CD349F" w:rsidP="004E7411">
    <w:pPr>
      <w:pStyle w:val="Header"/>
      <w:jc w:val="center"/>
      <w:rPr>
        <w:b/>
        <w:color w:val="002060"/>
      </w:rPr>
    </w:pPr>
    <w:r w:rsidRPr="00534F50">
      <w:rPr>
        <w:b/>
        <w:color w:val="002060"/>
      </w:rPr>
      <w:t>BRIGHTON SCHOOL OF MASSAGE</w:t>
    </w:r>
    <w:r>
      <w:rPr>
        <w:b/>
        <w:color w:val="002060"/>
      </w:rPr>
      <w:t xml:space="preserve"> – CLIENT CONSULTATION FORM</w:t>
    </w:r>
  </w:p>
  <w:p w14:paraId="16477FF5" w14:textId="77777777" w:rsidR="00CD349F" w:rsidRDefault="00CD34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DAC660" w14:textId="02FD78CD" w:rsidR="00CD349F" w:rsidRPr="00534F50" w:rsidRDefault="00CD349F" w:rsidP="00A36CF1">
    <w:pPr>
      <w:pStyle w:val="Header"/>
      <w:jc w:val="center"/>
      <w:rPr>
        <w:b/>
        <w:color w:val="002060"/>
      </w:rPr>
    </w:pPr>
    <w:r w:rsidRPr="00534F50">
      <w:rPr>
        <w:b/>
        <w:color w:val="002060"/>
      </w:rPr>
      <w:t>BRIGHTON SCHOOL OF MASSAGE</w:t>
    </w:r>
  </w:p>
  <w:p w14:paraId="17EE11B0" w14:textId="77777777" w:rsidR="00CD349F" w:rsidRDefault="00CD34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83BE9"/>
    <w:multiLevelType w:val="hybridMultilevel"/>
    <w:tmpl w:val="174C1756"/>
    <w:lvl w:ilvl="0" w:tplc="5240F712">
      <w:start w:val="1"/>
      <w:numFmt w:val="decimal"/>
      <w:pStyle w:val="numberheading"/>
      <w:lvlText w:val="%1."/>
      <w:lvlJc w:val="left"/>
      <w:pPr>
        <w:ind w:left="1077" w:hanging="360"/>
      </w:p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" w15:restartNumberingAfterBreak="0">
    <w:nsid w:val="0B2B1439"/>
    <w:multiLevelType w:val="hybridMultilevel"/>
    <w:tmpl w:val="46E29EDE"/>
    <w:lvl w:ilvl="0" w:tplc="147C4A6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43504A"/>
    <w:multiLevelType w:val="hybridMultilevel"/>
    <w:tmpl w:val="88FC949C"/>
    <w:lvl w:ilvl="0" w:tplc="048E0732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729E2"/>
    <w:multiLevelType w:val="hybridMultilevel"/>
    <w:tmpl w:val="03D8EE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56744"/>
    <w:multiLevelType w:val="hybridMultilevel"/>
    <w:tmpl w:val="035A0574"/>
    <w:lvl w:ilvl="0" w:tplc="AD448D14">
      <w:start w:val="1"/>
      <w:numFmt w:val="bullet"/>
      <w:pStyle w:val="Bulletedtex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5F56E2"/>
    <w:multiLevelType w:val="hybridMultilevel"/>
    <w:tmpl w:val="D91E142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22916C7"/>
    <w:multiLevelType w:val="hybridMultilevel"/>
    <w:tmpl w:val="035095C8"/>
    <w:lvl w:ilvl="0" w:tplc="C6FEBB9E">
      <w:numFmt w:val="bullet"/>
      <w:lvlText w:val="-"/>
      <w:lvlJc w:val="left"/>
      <w:pPr>
        <w:ind w:left="1778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7" w15:restartNumberingAfterBreak="0">
    <w:nsid w:val="324B221D"/>
    <w:multiLevelType w:val="hybridMultilevel"/>
    <w:tmpl w:val="EAA2E602"/>
    <w:lvl w:ilvl="0" w:tplc="B1AA637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B91346"/>
    <w:multiLevelType w:val="hybridMultilevel"/>
    <w:tmpl w:val="1BFE27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9F1BB2"/>
    <w:multiLevelType w:val="hybridMultilevel"/>
    <w:tmpl w:val="C1D22208"/>
    <w:lvl w:ilvl="0" w:tplc="19C040AE">
      <w:start w:val="1"/>
      <w:numFmt w:val="bullet"/>
      <w:pStyle w:val="bulletindented"/>
      <w:lvlText w:val=""/>
      <w:lvlJc w:val="left"/>
      <w:pPr>
        <w:ind w:left="-3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6" w:hanging="360"/>
      </w:pPr>
      <w:rPr>
        <w:rFonts w:ascii="Wingdings" w:hAnsi="Wingdings" w:hint="default"/>
      </w:rPr>
    </w:lvl>
  </w:abstractNum>
  <w:abstractNum w:abstractNumId="10" w15:restartNumberingAfterBreak="0">
    <w:nsid w:val="66F06298"/>
    <w:multiLevelType w:val="hybridMultilevel"/>
    <w:tmpl w:val="9188A0E8"/>
    <w:lvl w:ilvl="0" w:tplc="A476D3CC">
      <w:start w:val="1"/>
      <w:numFmt w:val="bullet"/>
      <w:pStyle w:val="Bullet2"/>
      <w:lvlText w:val="-"/>
      <w:lvlJc w:val="left"/>
      <w:pPr>
        <w:ind w:left="108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1773C28"/>
    <w:multiLevelType w:val="hybridMultilevel"/>
    <w:tmpl w:val="1D2439A8"/>
    <w:lvl w:ilvl="0" w:tplc="B9BCF37C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E844BD2">
      <w:numFmt w:val="bullet"/>
      <w:pStyle w:val="NoSpacing"/>
      <w:lvlText w:val="-"/>
      <w:lvlJc w:val="left"/>
      <w:pPr>
        <w:ind w:left="1778" w:hanging="360"/>
      </w:pPr>
      <w:rPr>
        <w:rFonts w:ascii="Arial" w:eastAsia="Calibr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337E1B"/>
    <w:multiLevelType w:val="hybridMultilevel"/>
    <w:tmpl w:val="6ECCE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10"/>
  </w:num>
  <w:num w:numId="6">
    <w:abstractNumId w:val="11"/>
  </w:num>
  <w:num w:numId="7">
    <w:abstractNumId w:val="6"/>
  </w:num>
  <w:num w:numId="8">
    <w:abstractNumId w:val="3"/>
  </w:num>
  <w:num w:numId="9">
    <w:abstractNumId w:val="12"/>
  </w:num>
  <w:num w:numId="10">
    <w:abstractNumId w:val="8"/>
  </w:num>
  <w:num w:numId="11">
    <w:abstractNumId w:val="7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MDIyM7O0NLa0MDFX0lEKTi0uzszPAykwNKoFAIQV5sItAAAA"/>
  </w:docVars>
  <w:rsids>
    <w:rsidRoot w:val="00205A79"/>
    <w:rsid w:val="0000068E"/>
    <w:rsid w:val="000012C1"/>
    <w:rsid w:val="000024D8"/>
    <w:rsid w:val="00003257"/>
    <w:rsid w:val="00003BB6"/>
    <w:rsid w:val="00007136"/>
    <w:rsid w:val="00023B40"/>
    <w:rsid w:val="00053198"/>
    <w:rsid w:val="000554A7"/>
    <w:rsid w:val="00065EF7"/>
    <w:rsid w:val="000730CF"/>
    <w:rsid w:val="000C3A9C"/>
    <w:rsid w:val="000C7017"/>
    <w:rsid w:val="000D0FB3"/>
    <w:rsid w:val="000D1D6D"/>
    <w:rsid w:val="000D27F1"/>
    <w:rsid w:val="000E0965"/>
    <w:rsid w:val="000E7AC1"/>
    <w:rsid w:val="0010345E"/>
    <w:rsid w:val="001244AF"/>
    <w:rsid w:val="00124BAE"/>
    <w:rsid w:val="00133D1D"/>
    <w:rsid w:val="00143222"/>
    <w:rsid w:val="00143DC0"/>
    <w:rsid w:val="001465FB"/>
    <w:rsid w:val="00161E31"/>
    <w:rsid w:val="00171054"/>
    <w:rsid w:val="0018288A"/>
    <w:rsid w:val="00183B61"/>
    <w:rsid w:val="0019114B"/>
    <w:rsid w:val="00192DF6"/>
    <w:rsid w:val="00195B44"/>
    <w:rsid w:val="00197E69"/>
    <w:rsid w:val="001C172A"/>
    <w:rsid w:val="001D462E"/>
    <w:rsid w:val="001E0693"/>
    <w:rsid w:val="001E0AD5"/>
    <w:rsid w:val="001E6F80"/>
    <w:rsid w:val="001F79F2"/>
    <w:rsid w:val="00205A79"/>
    <w:rsid w:val="00224EF7"/>
    <w:rsid w:val="002360A5"/>
    <w:rsid w:val="00245D23"/>
    <w:rsid w:val="00295D59"/>
    <w:rsid w:val="002965A0"/>
    <w:rsid w:val="002A730F"/>
    <w:rsid w:val="002C5C77"/>
    <w:rsid w:val="002C61DA"/>
    <w:rsid w:val="002D7C6C"/>
    <w:rsid w:val="002F4DBC"/>
    <w:rsid w:val="00303CFD"/>
    <w:rsid w:val="00306B4D"/>
    <w:rsid w:val="003174B1"/>
    <w:rsid w:val="00325637"/>
    <w:rsid w:val="00327692"/>
    <w:rsid w:val="00337E04"/>
    <w:rsid w:val="003537EE"/>
    <w:rsid w:val="00361FF4"/>
    <w:rsid w:val="00362EB1"/>
    <w:rsid w:val="0036301A"/>
    <w:rsid w:val="00365469"/>
    <w:rsid w:val="00383801"/>
    <w:rsid w:val="00384B9F"/>
    <w:rsid w:val="003870B7"/>
    <w:rsid w:val="00392B0B"/>
    <w:rsid w:val="003962F1"/>
    <w:rsid w:val="003A1126"/>
    <w:rsid w:val="003B2D6A"/>
    <w:rsid w:val="003B5EEF"/>
    <w:rsid w:val="003C5251"/>
    <w:rsid w:val="003F2255"/>
    <w:rsid w:val="0040565B"/>
    <w:rsid w:val="0042508E"/>
    <w:rsid w:val="004402A4"/>
    <w:rsid w:val="00452D0D"/>
    <w:rsid w:val="00464B15"/>
    <w:rsid w:val="004667A2"/>
    <w:rsid w:val="004723CA"/>
    <w:rsid w:val="00477296"/>
    <w:rsid w:val="00492AFF"/>
    <w:rsid w:val="004C4516"/>
    <w:rsid w:val="004C581A"/>
    <w:rsid w:val="004C77AF"/>
    <w:rsid w:val="004E0103"/>
    <w:rsid w:val="004E1FE0"/>
    <w:rsid w:val="004E5153"/>
    <w:rsid w:val="004E7411"/>
    <w:rsid w:val="005217CA"/>
    <w:rsid w:val="00531F9D"/>
    <w:rsid w:val="00534F50"/>
    <w:rsid w:val="00557B36"/>
    <w:rsid w:val="00560C28"/>
    <w:rsid w:val="005657D9"/>
    <w:rsid w:val="00566C8D"/>
    <w:rsid w:val="00574B8B"/>
    <w:rsid w:val="0057710A"/>
    <w:rsid w:val="00583817"/>
    <w:rsid w:val="005857EB"/>
    <w:rsid w:val="00586BFF"/>
    <w:rsid w:val="00594C47"/>
    <w:rsid w:val="005A39CB"/>
    <w:rsid w:val="005A6E9B"/>
    <w:rsid w:val="005B5965"/>
    <w:rsid w:val="005B7B27"/>
    <w:rsid w:val="005C2D6B"/>
    <w:rsid w:val="005E0C2A"/>
    <w:rsid w:val="005E5DE1"/>
    <w:rsid w:val="005F4B92"/>
    <w:rsid w:val="005F70D5"/>
    <w:rsid w:val="006009B6"/>
    <w:rsid w:val="006114A1"/>
    <w:rsid w:val="00632F9F"/>
    <w:rsid w:val="00633BBC"/>
    <w:rsid w:val="006474E8"/>
    <w:rsid w:val="00647F16"/>
    <w:rsid w:val="00665E01"/>
    <w:rsid w:val="006858C7"/>
    <w:rsid w:val="00690559"/>
    <w:rsid w:val="006E3466"/>
    <w:rsid w:val="006F489D"/>
    <w:rsid w:val="00723789"/>
    <w:rsid w:val="00726597"/>
    <w:rsid w:val="00735D34"/>
    <w:rsid w:val="00741955"/>
    <w:rsid w:val="00747314"/>
    <w:rsid w:val="00771671"/>
    <w:rsid w:val="00771E97"/>
    <w:rsid w:val="007720A5"/>
    <w:rsid w:val="00777001"/>
    <w:rsid w:val="0078009E"/>
    <w:rsid w:val="007870A1"/>
    <w:rsid w:val="00791F36"/>
    <w:rsid w:val="007C18CA"/>
    <w:rsid w:val="007D2E02"/>
    <w:rsid w:val="007E763A"/>
    <w:rsid w:val="007E7D4A"/>
    <w:rsid w:val="007F0350"/>
    <w:rsid w:val="00801036"/>
    <w:rsid w:val="008154B8"/>
    <w:rsid w:val="00834262"/>
    <w:rsid w:val="00840EBB"/>
    <w:rsid w:val="00853AF3"/>
    <w:rsid w:val="00874E16"/>
    <w:rsid w:val="008B198A"/>
    <w:rsid w:val="008D4F6A"/>
    <w:rsid w:val="008E12A8"/>
    <w:rsid w:val="008F03ED"/>
    <w:rsid w:val="00902C9E"/>
    <w:rsid w:val="0090391F"/>
    <w:rsid w:val="00927EC0"/>
    <w:rsid w:val="0094691E"/>
    <w:rsid w:val="009541DF"/>
    <w:rsid w:val="00971B91"/>
    <w:rsid w:val="00974429"/>
    <w:rsid w:val="00976267"/>
    <w:rsid w:val="00992337"/>
    <w:rsid w:val="009A7F7B"/>
    <w:rsid w:val="009B6AC5"/>
    <w:rsid w:val="009C3F56"/>
    <w:rsid w:val="009D42F0"/>
    <w:rsid w:val="009E7631"/>
    <w:rsid w:val="009F4AAD"/>
    <w:rsid w:val="009F656D"/>
    <w:rsid w:val="00A00691"/>
    <w:rsid w:val="00A05B4A"/>
    <w:rsid w:val="00A15F6E"/>
    <w:rsid w:val="00A17E6E"/>
    <w:rsid w:val="00A36CF1"/>
    <w:rsid w:val="00A4457F"/>
    <w:rsid w:val="00A61D0B"/>
    <w:rsid w:val="00A654E2"/>
    <w:rsid w:val="00A656C3"/>
    <w:rsid w:val="00A66143"/>
    <w:rsid w:val="00A679AF"/>
    <w:rsid w:val="00A71259"/>
    <w:rsid w:val="00A72B2F"/>
    <w:rsid w:val="00A9756D"/>
    <w:rsid w:val="00AA5E9C"/>
    <w:rsid w:val="00AB226F"/>
    <w:rsid w:val="00AD67F2"/>
    <w:rsid w:val="00AD73F4"/>
    <w:rsid w:val="00AE1DCA"/>
    <w:rsid w:val="00B006E6"/>
    <w:rsid w:val="00B01865"/>
    <w:rsid w:val="00B32E73"/>
    <w:rsid w:val="00B3566B"/>
    <w:rsid w:val="00B4318F"/>
    <w:rsid w:val="00B52567"/>
    <w:rsid w:val="00B56FC0"/>
    <w:rsid w:val="00B70181"/>
    <w:rsid w:val="00B86297"/>
    <w:rsid w:val="00BB0E89"/>
    <w:rsid w:val="00BD1520"/>
    <w:rsid w:val="00BD6D8C"/>
    <w:rsid w:val="00BF13A4"/>
    <w:rsid w:val="00BF6079"/>
    <w:rsid w:val="00C0091D"/>
    <w:rsid w:val="00C12D9A"/>
    <w:rsid w:val="00C14103"/>
    <w:rsid w:val="00C142C1"/>
    <w:rsid w:val="00C311A4"/>
    <w:rsid w:val="00C42994"/>
    <w:rsid w:val="00C52446"/>
    <w:rsid w:val="00C622A5"/>
    <w:rsid w:val="00C636DA"/>
    <w:rsid w:val="00C8487E"/>
    <w:rsid w:val="00C856A3"/>
    <w:rsid w:val="00CA5E8C"/>
    <w:rsid w:val="00CB425B"/>
    <w:rsid w:val="00CC0684"/>
    <w:rsid w:val="00CC2341"/>
    <w:rsid w:val="00CC6615"/>
    <w:rsid w:val="00CD349F"/>
    <w:rsid w:val="00CD64B7"/>
    <w:rsid w:val="00CD7057"/>
    <w:rsid w:val="00CE1BD0"/>
    <w:rsid w:val="00CF44D5"/>
    <w:rsid w:val="00CF4769"/>
    <w:rsid w:val="00CF5A89"/>
    <w:rsid w:val="00D125C1"/>
    <w:rsid w:val="00D13881"/>
    <w:rsid w:val="00D37D63"/>
    <w:rsid w:val="00D46C11"/>
    <w:rsid w:val="00D54DA1"/>
    <w:rsid w:val="00DB717A"/>
    <w:rsid w:val="00DF03C6"/>
    <w:rsid w:val="00E10AE0"/>
    <w:rsid w:val="00E116E3"/>
    <w:rsid w:val="00E167DF"/>
    <w:rsid w:val="00E25719"/>
    <w:rsid w:val="00E632C5"/>
    <w:rsid w:val="00E6627C"/>
    <w:rsid w:val="00E7259A"/>
    <w:rsid w:val="00EC0F4F"/>
    <w:rsid w:val="00EC3F7E"/>
    <w:rsid w:val="00EC5E3B"/>
    <w:rsid w:val="00EE5390"/>
    <w:rsid w:val="00EF13E3"/>
    <w:rsid w:val="00F020FB"/>
    <w:rsid w:val="00F05D5E"/>
    <w:rsid w:val="00F1165D"/>
    <w:rsid w:val="00F16D97"/>
    <w:rsid w:val="00F23085"/>
    <w:rsid w:val="00F2435B"/>
    <w:rsid w:val="00F25FE9"/>
    <w:rsid w:val="00F346A4"/>
    <w:rsid w:val="00F4472E"/>
    <w:rsid w:val="00F724E4"/>
    <w:rsid w:val="00F77413"/>
    <w:rsid w:val="00F83CD7"/>
    <w:rsid w:val="00F919EF"/>
    <w:rsid w:val="00F959BE"/>
    <w:rsid w:val="00FA6733"/>
    <w:rsid w:val="00FD106D"/>
    <w:rsid w:val="00FE1892"/>
    <w:rsid w:val="00FE4579"/>
    <w:rsid w:val="00FF2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69093"/>
  <w15:chartTrackingRefBased/>
  <w15:docId w15:val="{99820F5D-3E4F-405C-A220-43E2900BA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EC0F4F"/>
    <w:pPr>
      <w:spacing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730CF"/>
    <w:pPr>
      <w:keepNext/>
      <w:keepLines/>
      <w:pBdr>
        <w:top w:val="single" w:sz="12" w:space="1" w:color="702F8A"/>
      </w:pBdr>
      <w:spacing w:after="240"/>
      <w:outlineLvl w:val="0"/>
    </w:pPr>
    <w:rPr>
      <w:rFonts w:eastAsiaTheme="majorEastAsia" w:cstheme="majorBidi"/>
      <w:sz w:val="52"/>
      <w:szCs w:val="32"/>
    </w:rPr>
  </w:style>
  <w:style w:type="paragraph" w:styleId="Heading2">
    <w:name w:val="heading 2"/>
    <w:aliases w:val="LO Heading"/>
    <w:basedOn w:val="Normal"/>
    <w:next w:val="Normal"/>
    <w:link w:val="Heading2Char"/>
    <w:uiPriority w:val="9"/>
    <w:unhideWhenUsed/>
    <w:qFormat/>
    <w:rsid w:val="00392B0B"/>
    <w:pPr>
      <w:keepNext/>
      <w:keepLines/>
      <w:spacing w:after="80"/>
      <w:outlineLvl w:val="1"/>
    </w:pPr>
    <w:rPr>
      <w:rFonts w:eastAsiaTheme="majorEastAsia" w:cstheme="majorBidi"/>
      <w:color w:val="702F8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1259"/>
    <w:pPr>
      <w:keepNext/>
      <w:keepLines/>
      <w:spacing w:after="120"/>
      <w:outlineLvl w:val="2"/>
    </w:pPr>
    <w:rPr>
      <w:rFonts w:eastAsiaTheme="majorEastAsia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976267"/>
    <w:pPr>
      <w:keepNext/>
      <w:keepLines/>
      <w:spacing w:after="80"/>
      <w:outlineLvl w:val="3"/>
    </w:pPr>
    <w:rPr>
      <w:rFonts w:asciiTheme="majorHAnsi" w:eastAsiaTheme="majorEastAsia" w:hAnsiTheme="majorHAnsi" w:cstheme="majorBidi"/>
      <w:iCs/>
      <w:color w:val="CD26A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ontpageheading">
    <w:name w:val="Front page heading"/>
    <w:basedOn w:val="Normal"/>
    <w:link w:val="FrontpageheadingChar"/>
    <w:qFormat/>
    <w:rsid w:val="000730CF"/>
    <w:pPr>
      <w:pBdr>
        <w:top w:val="single" w:sz="12" w:space="1" w:color="702F8A"/>
      </w:pBdr>
      <w:spacing w:after="360"/>
    </w:pPr>
    <w:rPr>
      <w:sz w:val="76"/>
    </w:rPr>
  </w:style>
  <w:style w:type="paragraph" w:customStyle="1" w:styleId="NoParagraphStyle">
    <w:name w:val="[No Paragraph Style]"/>
    <w:rsid w:val="00F7741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customStyle="1" w:styleId="FrontpageheadingChar">
    <w:name w:val="Front page heading Char"/>
    <w:basedOn w:val="DefaultParagraphFont"/>
    <w:link w:val="Frontpageheading"/>
    <w:rsid w:val="000730CF"/>
    <w:rPr>
      <w:sz w:val="76"/>
    </w:rPr>
  </w:style>
  <w:style w:type="paragraph" w:customStyle="1" w:styleId="BasicParagraph">
    <w:name w:val="[Basic Paragraph]"/>
    <w:basedOn w:val="NoParagraphStyle"/>
    <w:uiPriority w:val="99"/>
    <w:rsid w:val="00F77413"/>
  </w:style>
  <w:style w:type="paragraph" w:customStyle="1" w:styleId="Qaultile">
    <w:name w:val="Qaul tile"/>
    <w:basedOn w:val="Frontpageheading"/>
    <w:link w:val="QaultileChar"/>
    <w:qFormat/>
    <w:rsid w:val="005A39CB"/>
    <w:pPr>
      <w:pBdr>
        <w:top w:val="none" w:sz="0" w:space="0" w:color="auto"/>
      </w:pBdr>
      <w:spacing w:after="60"/>
    </w:pPr>
    <w:rPr>
      <w:sz w:val="40"/>
    </w:rPr>
  </w:style>
  <w:style w:type="paragraph" w:customStyle="1" w:styleId="QN">
    <w:name w:val="QN"/>
    <w:basedOn w:val="Qaultile"/>
    <w:link w:val="QNChar"/>
    <w:qFormat/>
    <w:rsid w:val="005A39CB"/>
    <w:rPr>
      <w:color w:val="AEAAAA" w:themeColor="background2" w:themeShade="BF"/>
      <w:sz w:val="36"/>
    </w:rPr>
  </w:style>
  <w:style w:type="character" w:customStyle="1" w:styleId="QaultileChar">
    <w:name w:val="Qaul tile Char"/>
    <w:basedOn w:val="FrontpageheadingChar"/>
    <w:link w:val="Qaultile"/>
    <w:rsid w:val="005A39CB"/>
    <w:rPr>
      <w:sz w:val="40"/>
    </w:rPr>
  </w:style>
  <w:style w:type="paragraph" w:styleId="Header">
    <w:name w:val="header"/>
    <w:basedOn w:val="Normal"/>
    <w:link w:val="HeaderChar"/>
    <w:uiPriority w:val="99"/>
    <w:unhideWhenUsed/>
    <w:rsid w:val="005B5965"/>
    <w:pPr>
      <w:tabs>
        <w:tab w:val="center" w:pos="4513"/>
        <w:tab w:val="right" w:pos="9026"/>
      </w:tabs>
      <w:spacing w:after="0"/>
    </w:pPr>
  </w:style>
  <w:style w:type="character" w:customStyle="1" w:styleId="QNChar">
    <w:name w:val="QN Char"/>
    <w:basedOn w:val="QaultileChar"/>
    <w:link w:val="QN"/>
    <w:rsid w:val="005A39CB"/>
    <w:rPr>
      <w:color w:val="AEAAAA" w:themeColor="background2" w:themeShade="BF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5B5965"/>
  </w:style>
  <w:style w:type="paragraph" w:styleId="Footer">
    <w:name w:val="footer"/>
    <w:basedOn w:val="Normal"/>
    <w:link w:val="FooterChar"/>
    <w:uiPriority w:val="99"/>
    <w:unhideWhenUsed/>
    <w:rsid w:val="005B596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5965"/>
  </w:style>
  <w:style w:type="paragraph" w:customStyle="1" w:styleId="Headings">
    <w:name w:val="Headings"/>
    <w:basedOn w:val="Normal"/>
    <w:link w:val="HeadingsChar"/>
    <w:rsid w:val="00CB425B"/>
    <w:pPr>
      <w:pBdr>
        <w:top w:val="single" w:sz="12" w:space="1" w:color="CD26AF"/>
      </w:pBdr>
      <w:spacing w:after="240"/>
    </w:pPr>
    <w:rPr>
      <w:sz w:val="52"/>
    </w:rPr>
  </w:style>
  <w:style w:type="paragraph" w:customStyle="1" w:styleId="Default">
    <w:name w:val="Default"/>
    <w:rsid w:val="00CB425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sChar">
    <w:name w:val="Headings Char"/>
    <w:basedOn w:val="DefaultParagraphFont"/>
    <w:link w:val="Headings"/>
    <w:rsid w:val="00CB425B"/>
    <w:rPr>
      <w:sz w:val="52"/>
    </w:rPr>
  </w:style>
  <w:style w:type="paragraph" w:customStyle="1" w:styleId="Headings2">
    <w:name w:val="Headings 2"/>
    <w:basedOn w:val="Normal"/>
    <w:link w:val="Headings2Char"/>
    <w:rsid w:val="00CB425B"/>
    <w:pPr>
      <w:spacing w:after="80"/>
    </w:pPr>
    <w:rPr>
      <w:color w:val="CD26AF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161E31"/>
    <w:pPr>
      <w:ind w:left="720"/>
      <w:contextualSpacing/>
    </w:pPr>
  </w:style>
  <w:style w:type="character" w:customStyle="1" w:styleId="Headings2Char">
    <w:name w:val="Headings 2 Char"/>
    <w:basedOn w:val="DefaultParagraphFont"/>
    <w:link w:val="Headings2"/>
    <w:rsid w:val="00CB425B"/>
    <w:rPr>
      <w:color w:val="CD26AF"/>
      <w:sz w:val="28"/>
    </w:rPr>
  </w:style>
  <w:style w:type="paragraph" w:customStyle="1" w:styleId="Bullet">
    <w:name w:val="Bullet"/>
    <w:basedOn w:val="ListParagraph"/>
    <w:link w:val="BulletChar"/>
    <w:qFormat/>
    <w:rsid w:val="001E6F80"/>
    <w:pPr>
      <w:numPr>
        <w:numId w:val="1"/>
      </w:numPr>
      <w:spacing w:after="0"/>
      <w:ind w:left="357" w:hanging="357"/>
    </w:pPr>
  </w:style>
  <w:style w:type="character" w:customStyle="1" w:styleId="Heading1Char">
    <w:name w:val="Heading 1 Char"/>
    <w:basedOn w:val="DefaultParagraphFont"/>
    <w:link w:val="Heading1"/>
    <w:uiPriority w:val="9"/>
    <w:rsid w:val="000730CF"/>
    <w:rPr>
      <w:rFonts w:eastAsiaTheme="majorEastAsia" w:cstheme="majorBidi"/>
      <w:sz w:val="52"/>
      <w:szCs w:val="3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1E31"/>
  </w:style>
  <w:style w:type="character" w:customStyle="1" w:styleId="BulletChar">
    <w:name w:val="Bullet Char"/>
    <w:basedOn w:val="ListParagraphChar"/>
    <w:link w:val="Bullet"/>
    <w:rsid w:val="001E6F80"/>
  </w:style>
  <w:style w:type="paragraph" w:styleId="TOCHeading">
    <w:name w:val="TOC Heading"/>
    <w:basedOn w:val="Heading1"/>
    <w:next w:val="Normal"/>
    <w:uiPriority w:val="39"/>
    <w:unhideWhenUsed/>
    <w:qFormat/>
    <w:rsid w:val="003174B1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3174B1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174B1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3174B1"/>
    <w:pPr>
      <w:spacing w:after="100"/>
      <w:ind w:left="440"/>
    </w:pPr>
    <w:rPr>
      <w:rFonts w:eastAsiaTheme="minorEastAsia" w:cs="Times New Roman"/>
      <w:lang w:val="en-US"/>
    </w:rPr>
  </w:style>
  <w:style w:type="table" w:styleId="TableGrid">
    <w:name w:val="Table Grid"/>
    <w:basedOn w:val="TableNormal"/>
    <w:uiPriority w:val="39"/>
    <w:rsid w:val="003174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74B1"/>
    <w:rPr>
      <w:color w:val="0563C1" w:themeColor="hyperlink"/>
      <w:u w:val="single"/>
    </w:rPr>
  </w:style>
  <w:style w:type="character" w:customStyle="1" w:styleId="Heading2Char">
    <w:name w:val="Heading 2 Char"/>
    <w:aliases w:val="LO Heading Char"/>
    <w:basedOn w:val="DefaultParagraphFont"/>
    <w:link w:val="Heading2"/>
    <w:uiPriority w:val="9"/>
    <w:rsid w:val="00392B0B"/>
    <w:rPr>
      <w:rFonts w:eastAsiaTheme="majorEastAsia" w:cstheme="majorBidi"/>
      <w:color w:val="702F8A"/>
      <w:sz w:val="28"/>
      <w:szCs w:val="26"/>
    </w:rPr>
  </w:style>
  <w:style w:type="paragraph" w:customStyle="1" w:styleId="bodytextbold">
    <w:name w:val="body text bold"/>
    <w:basedOn w:val="Normal"/>
    <w:link w:val="bodytextboldChar"/>
    <w:rsid w:val="003F2255"/>
    <w:pPr>
      <w:spacing w:after="80"/>
    </w:pPr>
    <w:rPr>
      <w:rFonts w:cs="Arial"/>
      <w:color w:val="CD26AF"/>
    </w:rPr>
  </w:style>
  <w:style w:type="character" w:customStyle="1" w:styleId="bodytextboldChar">
    <w:name w:val="body text bold Char"/>
    <w:basedOn w:val="DefaultParagraphFont"/>
    <w:link w:val="bodytextbold"/>
    <w:rsid w:val="003F2255"/>
    <w:rPr>
      <w:rFonts w:cs="Arial"/>
      <w:color w:val="CD26AF"/>
    </w:rPr>
  </w:style>
  <w:style w:type="character" w:customStyle="1" w:styleId="Title1Char">
    <w:name w:val="Title 1 Char"/>
    <w:basedOn w:val="DefaultParagraphFont"/>
    <w:link w:val="Title1"/>
    <w:locked/>
    <w:rsid w:val="00195B44"/>
    <w:rPr>
      <w:rFonts w:ascii="Arial" w:eastAsiaTheme="majorEastAsia" w:hAnsi="Arial" w:cstheme="majorBidi"/>
      <w:color w:val="6A2C91"/>
      <w:sz w:val="44"/>
      <w:szCs w:val="32"/>
    </w:rPr>
  </w:style>
  <w:style w:type="paragraph" w:customStyle="1" w:styleId="Title1">
    <w:name w:val="Title 1"/>
    <w:basedOn w:val="Heading1"/>
    <w:link w:val="Title1Char"/>
    <w:autoRedefine/>
    <w:rsid w:val="00195B44"/>
    <w:pPr>
      <w:pBdr>
        <w:top w:val="none" w:sz="0" w:space="0" w:color="auto"/>
        <w:bottom w:val="single" w:sz="4" w:space="1" w:color="6A2C91"/>
      </w:pBdr>
      <w:spacing w:after="120"/>
    </w:pPr>
    <w:rPr>
      <w:rFonts w:ascii="Arial" w:hAnsi="Arial"/>
      <w:color w:val="6A2C91"/>
      <w:sz w:val="44"/>
    </w:rPr>
  </w:style>
  <w:style w:type="character" w:customStyle="1" w:styleId="Heading3Char">
    <w:name w:val="Heading 3 Char"/>
    <w:basedOn w:val="DefaultParagraphFont"/>
    <w:link w:val="Heading3"/>
    <w:uiPriority w:val="9"/>
    <w:rsid w:val="00A71259"/>
    <w:rPr>
      <w:rFonts w:eastAsiaTheme="majorEastAsia" w:cstheme="majorBidi"/>
      <w:sz w:val="24"/>
      <w:szCs w:val="24"/>
    </w:rPr>
  </w:style>
  <w:style w:type="character" w:customStyle="1" w:styleId="BulletedtextChar">
    <w:name w:val="Bulleted text Char"/>
    <w:basedOn w:val="DefaultParagraphFont"/>
    <w:link w:val="Bulletedtext"/>
    <w:locked/>
    <w:rsid w:val="003C5251"/>
    <w:rPr>
      <w:rFonts w:ascii="Arial" w:hAnsi="Arial" w:cs="Arial"/>
    </w:rPr>
  </w:style>
  <w:style w:type="paragraph" w:customStyle="1" w:styleId="Bulletedtext">
    <w:name w:val="Bulleted text"/>
    <w:basedOn w:val="Normal"/>
    <w:link w:val="BulletedtextChar"/>
    <w:autoRedefine/>
    <w:rsid w:val="003C5251"/>
    <w:pPr>
      <w:numPr>
        <w:numId w:val="2"/>
      </w:numPr>
      <w:spacing w:after="0"/>
    </w:pPr>
    <w:rPr>
      <w:rFonts w:ascii="Arial" w:hAnsi="Arial" w:cs="Arial"/>
    </w:rPr>
  </w:style>
  <w:style w:type="character" w:customStyle="1" w:styleId="Heading4Char">
    <w:name w:val="Heading 4 Char"/>
    <w:basedOn w:val="DefaultParagraphFont"/>
    <w:link w:val="Heading4"/>
    <w:uiPriority w:val="9"/>
    <w:rsid w:val="00976267"/>
    <w:rPr>
      <w:rFonts w:asciiTheme="majorHAnsi" w:eastAsiaTheme="majorEastAsia" w:hAnsiTheme="majorHAnsi" w:cstheme="majorBidi"/>
      <w:iCs/>
      <w:color w:val="CD26AF"/>
    </w:rPr>
  </w:style>
  <w:style w:type="paragraph" w:customStyle="1" w:styleId="LO">
    <w:name w:val="LO"/>
    <w:basedOn w:val="Normal"/>
    <w:link w:val="LOChar"/>
    <w:qFormat/>
    <w:rsid w:val="00325637"/>
    <w:pPr>
      <w:spacing w:after="80"/>
    </w:pPr>
  </w:style>
  <w:style w:type="paragraph" w:customStyle="1" w:styleId="numberheading">
    <w:name w:val="number heading"/>
    <w:basedOn w:val="Bullet"/>
    <w:link w:val="numberheadingChar"/>
    <w:qFormat/>
    <w:rsid w:val="00A71259"/>
    <w:pPr>
      <w:numPr>
        <w:numId w:val="4"/>
      </w:numPr>
      <w:spacing w:after="120"/>
      <w:ind w:left="357" w:hanging="357"/>
    </w:pPr>
    <w:rPr>
      <w:sz w:val="32"/>
    </w:rPr>
  </w:style>
  <w:style w:type="character" w:customStyle="1" w:styleId="LOChar">
    <w:name w:val="LO Char"/>
    <w:basedOn w:val="DefaultParagraphFont"/>
    <w:link w:val="LO"/>
    <w:rsid w:val="00325637"/>
  </w:style>
  <w:style w:type="paragraph" w:customStyle="1" w:styleId="Bullet2">
    <w:name w:val="Bullet 2"/>
    <w:link w:val="Bullet2Char"/>
    <w:qFormat/>
    <w:rsid w:val="000C7017"/>
    <w:pPr>
      <w:numPr>
        <w:numId w:val="5"/>
      </w:numPr>
      <w:spacing w:after="80"/>
    </w:pPr>
  </w:style>
  <w:style w:type="character" w:customStyle="1" w:styleId="numberheadingChar">
    <w:name w:val="number heading Char"/>
    <w:basedOn w:val="BulletChar"/>
    <w:link w:val="numberheading"/>
    <w:rsid w:val="00A71259"/>
    <w:rPr>
      <w:sz w:val="32"/>
    </w:rPr>
  </w:style>
  <w:style w:type="paragraph" w:customStyle="1" w:styleId="Bullet1">
    <w:name w:val="Bullet 1"/>
    <w:basedOn w:val="Default"/>
    <w:link w:val="Bullet1Char"/>
    <w:rsid w:val="00B006E6"/>
    <w:pPr>
      <w:numPr>
        <w:numId w:val="6"/>
      </w:numPr>
    </w:pPr>
    <w:rPr>
      <w:rFonts w:eastAsia="Times New Roman"/>
      <w:color w:val="auto"/>
      <w:sz w:val="22"/>
      <w:szCs w:val="22"/>
      <w:lang w:eastAsia="en-GB"/>
    </w:rPr>
  </w:style>
  <w:style w:type="character" w:customStyle="1" w:styleId="Bullet2Char">
    <w:name w:val="Bullet 2 Char"/>
    <w:basedOn w:val="BulletChar"/>
    <w:link w:val="Bullet2"/>
    <w:rsid w:val="000C7017"/>
  </w:style>
  <w:style w:type="paragraph" w:styleId="NoSpacing">
    <w:name w:val="No Spacing"/>
    <w:basedOn w:val="Bullet1"/>
    <w:uiPriority w:val="1"/>
    <w:rsid w:val="00B006E6"/>
    <w:pPr>
      <w:numPr>
        <w:ilvl w:val="1"/>
      </w:numPr>
      <w:ind w:left="1080"/>
    </w:pPr>
  </w:style>
  <w:style w:type="character" w:customStyle="1" w:styleId="Bullet1Char">
    <w:name w:val="Bullet 1 Char"/>
    <w:link w:val="Bullet1"/>
    <w:rsid w:val="00B006E6"/>
    <w:rPr>
      <w:rFonts w:ascii="Arial" w:eastAsia="Times New Roman" w:hAnsi="Arial" w:cs="Arial"/>
      <w:lang w:eastAsia="en-GB"/>
    </w:rPr>
  </w:style>
  <w:style w:type="paragraph" w:customStyle="1" w:styleId="Bulletwithspace">
    <w:name w:val="Bullet with space"/>
    <w:basedOn w:val="Bullet"/>
    <w:link w:val="BulletwithspaceChar"/>
    <w:rsid w:val="00B006E6"/>
    <w:pPr>
      <w:spacing w:after="80"/>
    </w:pPr>
  </w:style>
  <w:style w:type="paragraph" w:customStyle="1" w:styleId="Bullet3">
    <w:name w:val="Bullet 3"/>
    <w:basedOn w:val="NoParagraphStyle"/>
    <w:link w:val="Bullet3Char"/>
    <w:rsid w:val="00A00691"/>
    <w:pPr>
      <w:spacing w:after="80"/>
    </w:pPr>
    <w:rPr>
      <w:rFonts w:asciiTheme="minorHAnsi" w:hAnsiTheme="minorHAnsi"/>
      <w:sz w:val="22"/>
    </w:rPr>
  </w:style>
  <w:style w:type="character" w:customStyle="1" w:styleId="BulletwithspaceChar">
    <w:name w:val="Bullet with space Char"/>
    <w:basedOn w:val="BulletChar"/>
    <w:link w:val="Bulletwithspace"/>
    <w:rsid w:val="00B006E6"/>
  </w:style>
  <w:style w:type="character" w:customStyle="1" w:styleId="Bullet3Char">
    <w:name w:val="Bullet 3 Char"/>
    <w:basedOn w:val="BulletwithspaceChar"/>
    <w:link w:val="Bullet3"/>
    <w:rsid w:val="00A00691"/>
    <w:rPr>
      <w:rFonts w:cs="Minion Pro"/>
      <w:color w:val="000000"/>
      <w:szCs w:val="24"/>
    </w:rPr>
  </w:style>
  <w:style w:type="paragraph" w:customStyle="1" w:styleId="Boldstatement">
    <w:name w:val="Bold statement"/>
    <w:basedOn w:val="Normal"/>
    <w:link w:val="BoldstatementChar"/>
    <w:qFormat/>
    <w:rsid w:val="008154B8"/>
    <w:pPr>
      <w:spacing w:after="0"/>
    </w:pPr>
    <w:rPr>
      <w:b/>
    </w:rPr>
  </w:style>
  <w:style w:type="character" w:customStyle="1" w:styleId="BoldstatementChar">
    <w:name w:val="Bold statement Char"/>
    <w:basedOn w:val="DefaultParagraphFont"/>
    <w:link w:val="Boldstatement"/>
    <w:rsid w:val="008154B8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6E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6E3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E6627C"/>
    <w:pPr>
      <w:pBdr>
        <w:top w:val="single" w:sz="12" w:space="1" w:color="05C3DE"/>
      </w:pBdr>
      <w:spacing w:before="240" w:after="60"/>
      <w:outlineLvl w:val="0"/>
    </w:pPr>
    <w:rPr>
      <w:rFonts w:ascii="Calibri" w:eastAsia="Times New Roman" w:hAnsi="Calibri" w:cs="Times New Roman"/>
      <w:b/>
      <w:bCs/>
      <w:kern w:val="28"/>
      <w:sz w:val="52"/>
      <w:szCs w:val="32"/>
      <w:lang w:eastAsia="en-GB"/>
    </w:rPr>
  </w:style>
  <w:style w:type="character" w:customStyle="1" w:styleId="TitleChar">
    <w:name w:val="Title Char"/>
    <w:basedOn w:val="DefaultParagraphFont"/>
    <w:link w:val="Title"/>
    <w:rsid w:val="00E6627C"/>
    <w:rPr>
      <w:rFonts w:ascii="Calibri" w:eastAsia="Times New Roman" w:hAnsi="Calibri" w:cs="Times New Roman"/>
      <w:b/>
      <w:bCs/>
      <w:kern w:val="28"/>
      <w:sz w:val="52"/>
      <w:szCs w:val="32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54D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D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D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D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DA1"/>
    <w:rPr>
      <w:b/>
      <w:bCs/>
      <w:sz w:val="20"/>
      <w:szCs w:val="20"/>
    </w:rPr>
  </w:style>
  <w:style w:type="paragraph" w:customStyle="1" w:styleId="bulletindented">
    <w:name w:val="bullet indented"/>
    <w:basedOn w:val="Normal"/>
    <w:link w:val="bulletindentedChar"/>
    <w:qFormat/>
    <w:rsid w:val="00FD106D"/>
    <w:pPr>
      <w:numPr>
        <w:numId w:val="13"/>
      </w:numPr>
      <w:spacing w:after="60"/>
      <w:ind w:left="714" w:hanging="357"/>
    </w:pPr>
    <w:rPr>
      <w:rFonts w:ascii="Calibri" w:eastAsia="Times New Roman" w:hAnsi="Calibri" w:cs="Arial"/>
      <w:sz w:val="20"/>
      <w:szCs w:val="20"/>
      <w:lang w:eastAsia="en-GB"/>
    </w:rPr>
  </w:style>
  <w:style w:type="character" w:customStyle="1" w:styleId="bulletindentedChar">
    <w:name w:val="bullet indented Char"/>
    <w:link w:val="bulletindented"/>
    <w:rsid w:val="00FD106D"/>
    <w:rPr>
      <w:rFonts w:ascii="Calibri" w:eastAsia="Times New Roman" w:hAnsi="Calibri" w:cs="Arial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C4744E-D675-4A75-B396-817B511EBD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038</Words>
  <Characters>592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Hynd</dc:creator>
  <cp:keywords/>
  <dc:description/>
  <cp:lastModifiedBy>Thirza Legg</cp:lastModifiedBy>
  <cp:revision>5</cp:revision>
  <cp:lastPrinted>2021-01-11T17:58:00Z</cp:lastPrinted>
  <dcterms:created xsi:type="dcterms:W3CDTF">2021-03-02T05:24:00Z</dcterms:created>
  <dcterms:modified xsi:type="dcterms:W3CDTF">2021-03-08T19:13:00Z</dcterms:modified>
</cp:coreProperties>
</file>